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2A1DB4" w14:textId="51D06D38" w:rsidR="41F8ECA4" w:rsidRDefault="41F8ECA4" w:rsidP="47A19B88"/>
    <w:p w14:paraId="1C38D133" w14:textId="77777777" w:rsidR="00210FFB" w:rsidRPr="005B6C18" w:rsidRDefault="00210FFB" w:rsidP="47A19B88">
      <w:pPr>
        <w:rPr>
          <w:b/>
          <w:bCs/>
          <w:sz w:val="24"/>
          <w:szCs w:val="24"/>
        </w:rPr>
      </w:pPr>
      <w:r w:rsidRPr="005B6C18">
        <w:rPr>
          <w:b/>
          <w:bCs/>
          <w:sz w:val="24"/>
          <w:szCs w:val="24"/>
        </w:rPr>
        <w:t>Purpose</w:t>
      </w:r>
    </w:p>
    <w:p w14:paraId="06919828" w14:textId="75552AFE" w:rsidR="00A94A4C" w:rsidRDefault="00227F59" w:rsidP="47A19B88">
      <w:r>
        <w:t xml:space="preserve">The purpose of the is </w:t>
      </w:r>
      <w:r w:rsidR="00651238">
        <w:t>instructional document is t</w:t>
      </w:r>
      <w:r w:rsidR="00F512D4">
        <w:t xml:space="preserve">o guide </w:t>
      </w:r>
      <w:r w:rsidR="00C61A6E">
        <w:t xml:space="preserve">AMHSA Members </w:t>
      </w:r>
      <w:r w:rsidR="009A17C3">
        <w:t xml:space="preserve">(member) </w:t>
      </w:r>
      <w:r w:rsidR="001A2328">
        <w:t>on how to</w:t>
      </w:r>
      <w:r w:rsidR="00C61A6E">
        <w:t xml:space="preserve"> use</w:t>
      </w:r>
      <w:r w:rsidR="00F512D4">
        <w:t xml:space="preserve"> AMHSA</w:t>
      </w:r>
      <w:r w:rsidR="009636B1">
        <w:t xml:space="preserve">’s </w:t>
      </w:r>
      <w:r w:rsidR="009636B1" w:rsidRPr="00347A1A">
        <w:rPr>
          <w:i/>
          <w:iCs/>
        </w:rPr>
        <w:t>Online Health and Safety Orientation Template</w:t>
      </w:r>
      <w:r w:rsidR="00536D54">
        <w:rPr>
          <w:i/>
          <w:iCs/>
        </w:rPr>
        <w:t xml:space="preserve"> </w:t>
      </w:r>
      <w:r w:rsidR="00536D54" w:rsidRPr="00A94A4C">
        <w:t>(</w:t>
      </w:r>
      <w:r w:rsidR="00A94A4C" w:rsidRPr="00A94A4C">
        <w:t>PowerPoint slides)</w:t>
      </w:r>
      <w:r w:rsidR="00A94A4C">
        <w:t>.</w:t>
      </w:r>
    </w:p>
    <w:p w14:paraId="559ED705" w14:textId="77777777" w:rsidR="00CD32EB" w:rsidRDefault="00C61A6E" w:rsidP="47A19B88">
      <w:r>
        <w:t xml:space="preserve">After the </w:t>
      </w:r>
      <w:r w:rsidR="00A30E5D">
        <w:t xml:space="preserve">Member has </w:t>
      </w:r>
      <w:r w:rsidR="0077468A">
        <w:t>complete</w:t>
      </w:r>
      <w:r w:rsidR="00436739">
        <w:t>d</w:t>
      </w:r>
      <w:r w:rsidR="0077468A">
        <w:t xml:space="preserve"> </w:t>
      </w:r>
      <w:r w:rsidR="00A30E5D">
        <w:t>template</w:t>
      </w:r>
      <w:r w:rsidR="006F5006">
        <w:t>,</w:t>
      </w:r>
      <w:r w:rsidR="00A30E5D">
        <w:t xml:space="preserve"> </w:t>
      </w:r>
      <w:r w:rsidR="006F5006">
        <w:t>their</w:t>
      </w:r>
      <w:r w:rsidR="00A30E5D">
        <w:t xml:space="preserve"> </w:t>
      </w:r>
      <w:r w:rsidR="0077468A">
        <w:t>customized online health and s</w:t>
      </w:r>
      <w:r w:rsidR="00F222FF">
        <w:t>afety (H&amp;S) training module</w:t>
      </w:r>
      <w:r w:rsidR="00436739">
        <w:t xml:space="preserve"> </w:t>
      </w:r>
      <w:r w:rsidR="00A30E5D">
        <w:t>will be</w:t>
      </w:r>
      <w:r w:rsidR="00436739">
        <w:t xml:space="preserve"> available for</w:t>
      </w:r>
      <w:r w:rsidR="006F5006">
        <w:t xml:space="preserve"> distribution </w:t>
      </w:r>
      <w:r w:rsidR="00CD32EB">
        <w:t xml:space="preserve">to </w:t>
      </w:r>
      <w:r w:rsidR="00536D54">
        <w:t xml:space="preserve">their intended audience. </w:t>
      </w:r>
      <w:r w:rsidR="004C24B3">
        <w:t xml:space="preserve"> </w:t>
      </w:r>
    </w:p>
    <w:p w14:paraId="0263F247" w14:textId="1C6DF721" w:rsidR="00210FFB" w:rsidRDefault="004C24B3" w:rsidP="47A19B88">
      <w:r>
        <w:t>This document</w:t>
      </w:r>
      <w:r w:rsidR="003B1E65">
        <w:t xml:space="preserve"> </w:t>
      </w:r>
      <w:r w:rsidR="00F75D2F">
        <w:t xml:space="preserve">aims to provide step-by-step information </w:t>
      </w:r>
      <w:r w:rsidR="003B1E65">
        <w:t xml:space="preserve">on how to complete the </w:t>
      </w:r>
      <w:r w:rsidR="00202BC7">
        <w:t xml:space="preserve">template. </w:t>
      </w:r>
    </w:p>
    <w:p w14:paraId="5A27A1DB" w14:textId="77777777" w:rsidR="00202BC7" w:rsidRDefault="00202BC7" w:rsidP="47A19B88">
      <w:pPr>
        <w:rPr>
          <w:b/>
          <w:bCs/>
        </w:rPr>
      </w:pPr>
    </w:p>
    <w:p w14:paraId="711EA485" w14:textId="41AE6363" w:rsidR="00227F59" w:rsidRPr="005B6C18" w:rsidRDefault="00227F59" w:rsidP="47A19B88">
      <w:pPr>
        <w:rPr>
          <w:b/>
          <w:bCs/>
          <w:sz w:val="24"/>
          <w:szCs w:val="24"/>
        </w:rPr>
      </w:pPr>
      <w:r w:rsidRPr="005B6C18">
        <w:rPr>
          <w:b/>
          <w:bCs/>
          <w:sz w:val="24"/>
          <w:szCs w:val="24"/>
        </w:rPr>
        <w:t xml:space="preserve">Scope and Application </w:t>
      </w:r>
    </w:p>
    <w:p w14:paraId="26852EF1" w14:textId="4E7EEF68" w:rsidR="00227F59" w:rsidRDefault="005C3D0A" w:rsidP="47A19B88">
      <w:r>
        <w:t>If you</w:t>
      </w:r>
      <w:r w:rsidR="005078A9">
        <w:t xml:space="preserve"> have an</w:t>
      </w:r>
      <w:r w:rsidR="009A17C3">
        <w:t xml:space="preserve"> existing PowerPoint H</w:t>
      </w:r>
      <w:r w:rsidR="000F5DA2">
        <w:t>&amp;S orientation t</w:t>
      </w:r>
      <w:r>
        <w:t>hat</w:t>
      </w:r>
      <w:r w:rsidR="005078A9">
        <w:t xml:space="preserve"> you</w:t>
      </w:r>
      <w:r>
        <w:t xml:space="preserve"> </w:t>
      </w:r>
      <w:r w:rsidR="000F5DA2">
        <w:t>would like convert</w:t>
      </w:r>
      <w:r w:rsidR="001B0397">
        <w:t>ed</w:t>
      </w:r>
      <w:r w:rsidR="000F5DA2">
        <w:t xml:space="preserve"> to an online training </w:t>
      </w:r>
      <w:r w:rsidR="00606863">
        <w:t>course,</w:t>
      </w:r>
      <w:r w:rsidR="000F5DA2">
        <w:t xml:space="preserve"> </w:t>
      </w:r>
      <w:r w:rsidR="005078A9">
        <w:t xml:space="preserve">please email it to </w:t>
      </w:r>
      <w:hyperlink r:id="rId11">
        <w:r w:rsidR="0098649A" w:rsidRPr="70A62F16">
          <w:rPr>
            <w:rStyle w:val="Hyperlink"/>
          </w:rPr>
          <w:t>safety@amshsa.net</w:t>
        </w:r>
      </w:hyperlink>
      <w:r w:rsidR="0098649A">
        <w:t xml:space="preserve"> with the title ‘</w:t>
      </w:r>
      <w:r w:rsidR="00D144E7">
        <w:t>Orientation</w:t>
      </w:r>
      <w:r>
        <w:t>’.</w:t>
      </w:r>
    </w:p>
    <w:p w14:paraId="6CD8B6C6" w14:textId="40AAE191" w:rsidR="00606863" w:rsidRDefault="00C81B9F" w:rsidP="47A19B88">
      <w:r>
        <w:t xml:space="preserve">AMHSA’s </w:t>
      </w:r>
      <w:r w:rsidRPr="00AF4BF2">
        <w:rPr>
          <w:i/>
          <w:iCs/>
        </w:rPr>
        <w:t>Online Health and Safety Orientation Template</w:t>
      </w:r>
      <w:r w:rsidR="00AF4BF2">
        <w:t xml:space="preserve"> can be customized to what you would want to see, hear, and test</w:t>
      </w:r>
      <w:r w:rsidR="002237AB">
        <w:t>. The template provides easy remove an</w:t>
      </w:r>
      <w:r w:rsidR="009B091B">
        <w:t xml:space="preserve">d </w:t>
      </w:r>
      <w:r w:rsidR="002237AB">
        <w:t>replace options for text, pictures, and voice</w:t>
      </w:r>
      <w:r w:rsidR="002F292E">
        <w:t>-</w:t>
      </w:r>
      <w:r w:rsidR="002237AB">
        <w:t>overs per slide</w:t>
      </w:r>
      <w:r w:rsidR="009B091B">
        <w:t>.</w:t>
      </w:r>
    </w:p>
    <w:p w14:paraId="0052F370" w14:textId="4CA8D7CC" w:rsidR="009B091B" w:rsidRDefault="009B091B" w:rsidP="47A19B88">
      <w:r>
        <w:t xml:space="preserve">The template is not limited </w:t>
      </w:r>
      <w:r w:rsidR="00A23E3F">
        <w:t xml:space="preserve">to the background and font size or style. You can modify these </w:t>
      </w:r>
      <w:r w:rsidR="000B55A4">
        <w:t>within the PowerPoint software’s abilities.</w:t>
      </w:r>
    </w:p>
    <w:p w14:paraId="6807BCC0" w14:textId="2C210D5F" w:rsidR="00F86C6F" w:rsidRDefault="00F86C6F" w:rsidP="00F86C6F">
      <w:r>
        <w:t xml:space="preserve">Please complete the presentation template and submit it to </w:t>
      </w:r>
      <w:hyperlink r:id="rId12">
        <w:r w:rsidRPr="70A62F16">
          <w:rPr>
            <w:rStyle w:val="Hyperlink"/>
          </w:rPr>
          <w:t>safety@amhsa.net</w:t>
        </w:r>
      </w:hyperlink>
      <w:r>
        <w:t xml:space="preserve"> with the title</w:t>
      </w:r>
      <w:r w:rsidR="363BACE7">
        <w:t xml:space="preserve"> </w:t>
      </w:r>
      <w:r>
        <w:t>‘Orientation’.</w:t>
      </w:r>
    </w:p>
    <w:p w14:paraId="21EC0CE4" w14:textId="7FF7915D" w:rsidR="00290084" w:rsidRDefault="00290084" w:rsidP="00F86C6F">
      <w:r>
        <w:t xml:space="preserve">Allow AMHSA one week to convert the completed presentation slides to your online H&amp;S orientation </w:t>
      </w:r>
      <w:r w:rsidR="0043127A">
        <w:t xml:space="preserve">training </w:t>
      </w:r>
      <w:r>
        <w:t xml:space="preserve">module. </w:t>
      </w:r>
    </w:p>
    <w:p w14:paraId="74C4A647" w14:textId="20F95811" w:rsidR="001C72AB" w:rsidRPr="003C1FE5" w:rsidRDefault="6AC5D2A3" w:rsidP="70A62F16">
      <w:r w:rsidRPr="70A62F16">
        <w:t>*</w:t>
      </w:r>
      <w:r w:rsidR="00783528" w:rsidRPr="70A62F16">
        <w:t xml:space="preserve">Please </w:t>
      </w:r>
      <w:r w:rsidR="00124D6B" w:rsidRPr="70A62F16">
        <w:t>take c</w:t>
      </w:r>
      <w:r w:rsidR="001C72AB" w:rsidRPr="70A62F16">
        <w:t>au</w:t>
      </w:r>
      <w:r w:rsidR="00BD01C2" w:rsidRPr="70A62F16">
        <w:t xml:space="preserve">tion to not to change OHS legislation as they are based on AMHSA </w:t>
      </w:r>
      <w:r w:rsidR="003C1FE5" w:rsidRPr="70A62F16">
        <w:t xml:space="preserve">recommendations/content. </w:t>
      </w:r>
    </w:p>
    <w:p w14:paraId="27EDF559" w14:textId="4E94E602" w:rsidR="000B7D3E" w:rsidRDefault="00DA4487" w:rsidP="00827F73">
      <w:r>
        <w:t xml:space="preserve">AMHSA </w:t>
      </w:r>
      <w:r w:rsidR="00B03AFF">
        <w:t>is</w:t>
      </w:r>
      <w:r>
        <w:t xml:space="preserve"> available to support or create an online health and safety orientation course for you</w:t>
      </w:r>
      <w:r w:rsidR="000B7D3E">
        <w:t xml:space="preserve"> no matter what option you choose. The 3 starting points to create </w:t>
      </w:r>
      <w:r w:rsidR="00B77159">
        <w:t>your online course will be at one of these stages:</w:t>
      </w:r>
    </w:p>
    <w:p w14:paraId="55FAE27C" w14:textId="32CE850F" w:rsidR="00B77159" w:rsidRDefault="003C54AA" w:rsidP="003C54AA">
      <w:pPr>
        <w:pStyle w:val="ListParagraph"/>
        <w:numPr>
          <w:ilvl w:val="0"/>
          <w:numId w:val="10"/>
        </w:numPr>
      </w:pPr>
      <w:r>
        <w:t>From scratch</w:t>
      </w:r>
    </w:p>
    <w:p w14:paraId="7B5E2404" w14:textId="53A86CBF" w:rsidR="00973DD7" w:rsidRDefault="00894B2B" w:rsidP="00973DD7">
      <w:pPr>
        <w:pStyle w:val="ListParagraph"/>
        <w:numPr>
          <w:ilvl w:val="1"/>
          <w:numId w:val="10"/>
        </w:numPr>
      </w:pPr>
      <w:r>
        <w:t>Create a PowerPoint and s</w:t>
      </w:r>
      <w:r w:rsidR="00C815F8" w:rsidRPr="00C815F8">
        <w:t xml:space="preserve">end </w:t>
      </w:r>
      <w:r>
        <w:t xml:space="preserve">it to </w:t>
      </w:r>
      <w:hyperlink r:id="rId13" w:history="1">
        <w:r w:rsidRPr="00C815F8">
          <w:rPr>
            <w:rStyle w:val="Hyperlink"/>
          </w:rPr>
          <w:t>safety@amhsa.ne</w:t>
        </w:r>
        <w:r w:rsidRPr="00F14E8F">
          <w:rPr>
            <w:rStyle w:val="Hyperlink"/>
          </w:rPr>
          <w:t>t</w:t>
        </w:r>
      </w:hyperlink>
      <w:r w:rsidR="00731B6A">
        <w:t>.</w:t>
      </w:r>
      <w:r>
        <w:t xml:space="preserve"> </w:t>
      </w:r>
      <w:r w:rsidR="00C815F8" w:rsidRPr="00C815F8">
        <w:t xml:space="preserve"> </w:t>
      </w:r>
    </w:p>
    <w:p w14:paraId="675783F3" w14:textId="36D25679" w:rsidR="00326B22" w:rsidRDefault="00973DD7" w:rsidP="00326B22">
      <w:pPr>
        <w:pStyle w:val="ListParagraph"/>
        <w:ind w:left="1440"/>
      </w:pPr>
      <w:r w:rsidRPr="00973DD7">
        <w:t>Subject line</w:t>
      </w:r>
      <w:r>
        <w:t xml:space="preserve">, </w:t>
      </w:r>
      <w:r w:rsidRPr="00973DD7">
        <w:t>“Convert to Online Orientation”</w:t>
      </w:r>
      <w:r w:rsidR="00731B6A">
        <w:t>.</w:t>
      </w:r>
    </w:p>
    <w:p w14:paraId="0827CF4A" w14:textId="77777777" w:rsidR="00326B22" w:rsidRPr="00973DD7" w:rsidRDefault="00326B22" w:rsidP="00326B22">
      <w:pPr>
        <w:pStyle w:val="ListParagraph"/>
        <w:ind w:left="1440"/>
      </w:pPr>
    </w:p>
    <w:p w14:paraId="65C3C32A" w14:textId="4D6626F9" w:rsidR="00C815F8" w:rsidRDefault="00894B2B" w:rsidP="00C815F8">
      <w:pPr>
        <w:pStyle w:val="ListParagraph"/>
        <w:numPr>
          <w:ilvl w:val="0"/>
          <w:numId w:val="10"/>
        </w:numPr>
      </w:pPr>
      <w:r>
        <w:t>Existing PowerPoint</w:t>
      </w:r>
    </w:p>
    <w:p w14:paraId="6A850BA6" w14:textId="28D6CDF8" w:rsidR="00973DD7" w:rsidRPr="00973DD7" w:rsidRDefault="00973DD7" w:rsidP="00973DD7">
      <w:pPr>
        <w:pStyle w:val="ListParagraph"/>
        <w:numPr>
          <w:ilvl w:val="1"/>
          <w:numId w:val="10"/>
        </w:numPr>
      </w:pPr>
      <w:r w:rsidRPr="00973DD7">
        <w:t xml:space="preserve">Send your existing PowerPoint slides to </w:t>
      </w:r>
      <w:hyperlink r:id="rId14" w:history="1">
        <w:r w:rsidRPr="00973DD7">
          <w:rPr>
            <w:rStyle w:val="Hyperlink"/>
          </w:rPr>
          <w:t>safety@amhsa.net</w:t>
        </w:r>
      </w:hyperlink>
      <w:r w:rsidR="00731B6A">
        <w:t>.</w:t>
      </w:r>
    </w:p>
    <w:p w14:paraId="2F9EA1D4" w14:textId="3E4C2AA9" w:rsidR="003C54AA" w:rsidRDefault="00973DD7" w:rsidP="00326B22">
      <w:pPr>
        <w:pStyle w:val="ListParagraph"/>
        <w:ind w:left="1440"/>
      </w:pPr>
      <w:r w:rsidRPr="00973DD7">
        <w:t xml:space="preserve"> Subject line</w:t>
      </w:r>
      <w:r>
        <w:t xml:space="preserve">, </w:t>
      </w:r>
      <w:r w:rsidRPr="00973DD7">
        <w:t>“Convert to Online Orientation”</w:t>
      </w:r>
      <w:r w:rsidR="00731B6A">
        <w:t>.</w:t>
      </w:r>
    </w:p>
    <w:p w14:paraId="018F835C" w14:textId="77777777" w:rsidR="00326B22" w:rsidRDefault="00326B22" w:rsidP="00326B22">
      <w:pPr>
        <w:pStyle w:val="ListParagraph"/>
        <w:ind w:left="1440"/>
      </w:pPr>
    </w:p>
    <w:p w14:paraId="02A16DD1" w14:textId="6AF91ED3" w:rsidR="003C54AA" w:rsidRDefault="003C54AA" w:rsidP="003C54AA">
      <w:pPr>
        <w:pStyle w:val="ListParagraph"/>
        <w:numPr>
          <w:ilvl w:val="0"/>
          <w:numId w:val="10"/>
        </w:numPr>
      </w:pPr>
      <w:r>
        <w:t>From the Templat</w:t>
      </w:r>
      <w:r w:rsidR="00F57592">
        <w:t>e</w:t>
      </w:r>
    </w:p>
    <w:p w14:paraId="54D0FF69" w14:textId="78567BC3" w:rsidR="00731B6A" w:rsidRDefault="00731B6A" w:rsidP="00731B6A">
      <w:pPr>
        <w:pStyle w:val="ListParagraph"/>
        <w:numPr>
          <w:ilvl w:val="1"/>
          <w:numId w:val="10"/>
        </w:numPr>
      </w:pPr>
      <w:r w:rsidRPr="00731B6A">
        <w:t xml:space="preserve">Use AMSHA’s templates and send PowerPoint slides to </w:t>
      </w:r>
      <w:hyperlink r:id="rId15" w:history="1">
        <w:r w:rsidRPr="00731B6A">
          <w:rPr>
            <w:rStyle w:val="Hyperlink"/>
          </w:rPr>
          <w:t>safety@amhsa.ne</w:t>
        </w:r>
        <w:r w:rsidRPr="00F14E8F">
          <w:rPr>
            <w:rStyle w:val="Hyperlink"/>
          </w:rPr>
          <w:t>t</w:t>
        </w:r>
      </w:hyperlink>
      <w:r>
        <w:t>.</w:t>
      </w:r>
    </w:p>
    <w:p w14:paraId="72206E39" w14:textId="4E8C1D0D" w:rsidR="00731B6A" w:rsidRDefault="00731B6A" w:rsidP="00731B6A">
      <w:pPr>
        <w:pStyle w:val="ListParagraph"/>
        <w:ind w:left="1440"/>
      </w:pPr>
      <w:r w:rsidRPr="00731B6A">
        <w:t>Subject line</w:t>
      </w:r>
      <w:r>
        <w:t xml:space="preserve">, </w:t>
      </w:r>
      <w:r w:rsidRPr="00731B6A">
        <w:t>“Convert to Online Orientation”</w:t>
      </w:r>
      <w:r>
        <w:t>.</w:t>
      </w:r>
    </w:p>
    <w:p w14:paraId="700B4DD3" w14:textId="687D8BA7" w:rsidR="00F57592" w:rsidRDefault="00F57592" w:rsidP="00F57592">
      <w:pPr>
        <w:pStyle w:val="ListParagraph"/>
        <w:numPr>
          <w:ilvl w:val="0"/>
          <w:numId w:val="10"/>
        </w:numPr>
      </w:pPr>
      <w:r>
        <w:lastRenderedPageBreak/>
        <w:t>AMHSA will create the course for you</w:t>
      </w:r>
      <w:r w:rsidR="004935AD">
        <w:t>.</w:t>
      </w:r>
    </w:p>
    <w:p w14:paraId="4E3B840B" w14:textId="77777777" w:rsidR="004935AD" w:rsidRPr="004935AD" w:rsidRDefault="004935AD" w:rsidP="004935AD">
      <w:pPr>
        <w:pStyle w:val="ListParagraph"/>
        <w:numPr>
          <w:ilvl w:val="1"/>
          <w:numId w:val="10"/>
        </w:numPr>
      </w:pPr>
      <w:r w:rsidRPr="004935AD">
        <w:t xml:space="preserve">Email </w:t>
      </w:r>
      <w:hyperlink r:id="rId16" w:history="1">
        <w:r w:rsidRPr="004935AD">
          <w:rPr>
            <w:rStyle w:val="Hyperlink"/>
          </w:rPr>
          <w:t>safety@amhsa.net</w:t>
        </w:r>
      </w:hyperlink>
      <w:r w:rsidRPr="004935AD">
        <w:t xml:space="preserve"> to request for this service along with any details and questions.</w:t>
      </w:r>
    </w:p>
    <w:p w14:paraId="6DCA7DCF" w14:textId="16593D5E" w:rsidR="004935AD" w:rsidRPr="004935AD" w:rsidRDefault="004935AD" w:rsidP="004935AD">
      <w:pPr>
        <w:pStyle w:val="ListParagraph"/>
        <w:ind w:firstLine="720"/>
      </w:pPr>
      <w:r w:rsidRPr="004935AD">
        <w:t>Subject line</w:t>
      </w:r>
      <w:r>
        <w:t xml:space="preserve">, </w:t>
      </w:r>
      <w:r w:rsidRPr="004935AD">
        <w:t xml:space="preserve">“Create an Online </w:t>
      </w:r>
      <w:proofErr w:type="gramStart"/>
      <w:r w:rsidRPr="004935AD">
        <w:t>Orientation</w:t>
      </w:r>
      <w:proofErr w:type="gramEnd"/>
      <w:r w:rsidRPr="004935AD">
        <w:t>”</w:t>
      </w:r>
    </w:p>
    <w:p w14:paraId="0C49724D" w14:textId="77777777" w:rsidR="004935AD" w:rsidRPr="004935AD" w:rsidRDefault="004935AD" w:rsidP="004935AD">
      <w:pPr>
        <w:pStyle w:val="ListParagraph"/>
        <w:numPr>
          <w:ilvl w:val="1"/>
          <w:numId w:val="10"/>
        </w:numPr>
      </w:pPr>
      <w:r w:rsidRPr="004935AD">
        <w:t>This service may require payment.</w:t>
      </w:r>
    </w:p>
    <w:p w14:paraId="33636368" w14:textId="7A58EA03" w:rsidR="004935AD" w:rsidRDefault="004935AD" w:rsidP="004935AD">
      <w:pPr>
        <w:pStyle w:val="ListParagraph"/>
        <w:ind w:left="0"/>
      </w:pPr>
    </w:p>
    <w:p w14:paraId="401680C2" w14:textId="27E3BCC8" w:rsidR="004935AD" w:rsidRDefault="004935AD" w:rsidP="004935AD">
      <w:pPr>
        <w:pStyle w:val="ListParagraph"/>
        <w:ind w:left="0"/>
      </w:pPr>
      <w:r>
        <w:t xml:space="preserve">You can call AMHSA at </w:t>
      </w:r>
      <w:r w:rsidR="00267266">
        <w:t>any time</w:t>
      </w:r>
      <w:r>
        <w:t xml:space="preserve"> </w:t>
      </w:r>
      <w:r w:rsidR="00267266">
        <w:t>with any questions at 1-800-267-9764.</w:t>
      </w:r>
    </w:p>
    <w:p w14:paraId="6CB6EB4F" w14:textId="2D276D5F" w:rsidR="00F57592" w:rsidRDefault="00F57592" w:rsidP="00F57592"/>
    <w:p w14:paraId="440CF136" w14:textId="1BDC2A1B" w:rsidR="00903487" w:rsidRPr="002F292E" w:rsidRDefault="00903487" w:rsidP="47A19B88">
      <w:pPr>
        <w:rPr>
          <w:b/>
          <w:bCs/>
        </w:rPr>
      </w:pPr>
      <w:r w:rsidRPr="002F292E">
        <w:rPr>
          <w:b/>
          <w:bCs/>
        </w:rPr>
        <w:t>Administrative Information</w:t>
      </w:r>
    </w:p>
    <w:p w14:paraId="00A466C4" w14:textId="072A1594" w:rsidR="00903487" w:rsidRDefault="00DB615E" w:rsidP="47A19B88">
      <w:r>
        <w:t xml:space="preserve">Please provide the following information </w:t>
      </w:r>
      <w:r w:rsidR="00D60CCB">
        <w:t xml:space="preserve">to AMHSA to help </w:t>
      </w:r>
      <w:r w:rsidR="00110718">
        <w:t xml:space="preserve">build your </w:t>
      </w:r>
      <w:r w:rsidR="00EA012F">
        <w:t>online health and safety orientation training module.</w:t>
      </w:r>
    </w:p>
    <w:p w14:paraId="34488895" w14:textId="4DA5C504" w:rsidR="00EA012F" w:rsidRDefault="00EA012F" w:rsidP="00EA012F">
      <w:pPr>
        <w:pStyle w:val="ListParagraph"/>
        <w:numPr>
          <w:ilvl w:val="0"/>
          <w:numId w:val="3"/>
        </w:numPr>
      </w:pPr>
      <w:r>
        <w:t>Name of municipality / company</w:t>
      </w:r>
    </w:p>
    <w:p w14:paraId="6B841260" w14:textId="24BE5DFB" w:rsidR="00EA012F" w:rsidRDefault="002A6992" w:rsidP="00EA012F">
      <w:pPr>
        <w:pStyle w:val="ListParagraph"/>
        <w:numPr>
          <w:ilvl w:val="0"/>
          <w:numId w:val="3"/>
        </w:numPr>
      </w:pPr>
      <w:r>
        <w:t>Primary contact</w:t>
      </w:r>
    </w:p>
    <w:p w14:paraId="36282C9E" w14:textId="46B80CFF" w:rsidR="002A6992" w:rsidRDefault="002A6992" w:rsidP="002A6992">
      <w:pPr>
        <w:pStyle w:val="ListParagraph"/>
        <w:numPr>
          <w:ilvl w:val="1"/>
          <w:numId w:val="3"/>
        </w:numPr>
      </w:pPr>
      <w:r>
        <w:t>Name</w:t>
      </w:r>
    </w:p>
    <w:p w14:paraId="1DD77877" w14:textId="1EADE401" w:rsidR="002A6992" w:rsidRDefault="002A6992" w:rsidP="002A6992">
      <w:pPr>
        <w:pStyle w:val="ListParagraph"/>
        <w:numPr>
          <w:ilvl w:val="1"/>
          <w:numId w:val="3"/>
        </w:numPr>
      </w:pPr>
      <w:r>
        <w:t>Phone number</w:t>
      </w:r>
    </w:p>
    <w:p w14:paraId="1010CD89" w14:textId="4E9A022F" w:rsidR="002A6992" w:rsidRDefault="002A6992" w:rsidP="002A6992">
      <w:pPr>
        <w:pStyle w:val="ListParagraph"/>
        <w:numPr>
          <w:ilvl w:val="1"/>
          <w:numId w:val="3"/>
        </w:numPr>
      </w:pPr>
      <w:r>
        <w:t>Email</w:t>
      </w:r>
    </w:p>
    <w:p w14:paraId="0552994C" w14:textId="5117FCFE" w:rsidR="009B5AD4" w:rsidRDefault="009B5AD4" w:rsidP="002A6992">
      <w:pPr>
        <w:pStyle w:val="ListParagraph"/>
        <w:numPr>
          <w:ilvl w:val="1"/>
          <w:numId w:val="3"/>
        </w:numPr>
      </w:pPr>
      <w:r>
        <w:t>Current</w:t>
      </w:r>
      <w:r w:rsidR="00393A8B">
        <w:t xml:space="preserve"> health and safety orientation status; online, in-person, checklist, </w:t>
      </w:r>
      <w:r w:rsidR="001C0F09">
        <w:t>PowerPoint.</w:t>
      </w:r>
    </w:p>
    <w:p w14:paraId="1F568239" w14:textId="77777777" w:rsidR="0037305D" w:rsidRDefault="0037305D" w:rsidP="47A19B88"/>
    <w:p w14:paraId="11A300B4" w14:textId="77777777" w:rsidR="0037305D" w:rsidRDefault="0037305D" w:rsidP="47A19B88"/>
    <w:p w14:paraId="7947C282" w14:textId="355EB9D4" w:rsidR="00B82382" w:rsidRDefault="006034F7" w:rsidP="47A19B88">
      <w:r>
        <w:t xml:space="preserve">Use these </w:t>
      </w:r>
      <w:proofErr w:type="gramStart"/>
      <w:r>
        <w:t>quick</w:t>
      </w:r>
      <w:r w:rsidR="005B6C18">
        <w:t>-</w:t>
      </w:r>
      <w:r>
        <w:t>links</w:t>
      </w:r>
      <w:proofErr w:type="gramEnd"/>
      <w:r>
        <w:t xml:space="preserve"> to </w:t>
      </w:r>
      <w:r w:rsidR="005B6C18">
        <w:t>view</w:t>
      </w:r>
      <w:r w:rsidR="00DB6750">
        <w:t xml:space="preserve"> instructions for</w:t>
      </w:r>
      <w:r w:rsidR="00EC698F">
        <w:t xml:space="preserve"> a particular</w:t>
      </w:r>
      <w:r w:rsidR="00DB6750">
        <w:t xml:space="preserve"> slid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35"/>
        <w:gridCol w:w="935"/>
        <w:gridCol w:w="935"/>
        <w:gridCol w:w="935"/>
        <w:gridCol w:w="935"/>
        <w:gridCol w:w="935"/>
        <w:gridCol w:w="935"/>
        <w:gridCol w:w="935"/>
        <w:gridCol w:w="935"/>
        <w:gridCol w:w="935"/>
      </w:tblGrid>
      <w:tr w:rsidR="00DB6750" w14:paraId="003466FA" w14:textId="77777777" w:rsidTr="00C80343">
        <w:tc>
          <w:tcPr>
            <w:tcW w:w="935" w:type="dxa"/>
          </w:tcPr>
          <w:p w14:paraId="07959190" w14:textId="17BBD18B" w:rsidR="00DB6750" w:rsidRDefault="00000000" w:rsidP="47A19B88">
            <w:hyperlink w:anchor="s1" w:history="1">
              <w:r w:rsidR="00EC698F" w:rsidRPr="00C80343">
                <w:rPr>
                  <w:rStyle w:val="Hyperlink"/>
                </w:rPr>
                <w:t>1</w:t>
              </w:r>
            </w:hyperlink>
          </w:p>
        </w:tc>
        <w:tc>
          <w:tcPr>
            <w:tcW w:w="935" w:type="dxa"/>
          </w:tcPr>
          <w:p w14:paraId="0FFDFB03" w14:textId="3329E06D" w:rsidR="00DB6750" w:rsidRDefault="00000000" w:rsidP="47A19B88">
            <w:hyperlink w:anchor="s2" w:history="1">
              <w:r w:rsidR="00EC698F" w:rsidRPr="00C80343">
                <w:rPr>
                  <w:rStyle w:val="Hyperlink"/>
                </w:rPr>
                <w:t>2</w:t>
              </w:r>
            </w:hyperlink>
          </w:p>
        </w:tc>
        <w:tc>
          <w:tcPr>
            <w:tcW w:w="935" w:type="dxa"/>
          </w:tcPr>
          <w:p w14:paraId="1D935053" w14:textId="45FF5A18" w:rsidR="00DB6750" w:rsidRDefault="00000000" w:rsidP="47A19B88">
            <w:hyperlink w:anchor="s3" w:history="1">
              <w:r w:rsidR="00EC698F" w:rsidRPr="00C80343">
                <w:rPr>
                  <w:rStyle w:val="Hyperlink"/>
                </w:rPr>
                <w:t>3</w:t>
              </w:r>
            </w:hyperlink>
          </w:p>
        </w:tc>
        <w:tc>
          <w:tcPr>
            <w:tcW w:w="935" w:type="dxa"/>
          </w:tcPr>
          <w:p w14:paraId="377D3667" w14:textId="110641E4" w:rsidR="00DB6750" w:rsidRDefault="00000000" w:rsidP="47A19B88">
            <w:hyperlink w:anchor="s4" w:history="1">
              <w:r w:rsidR="00EC698F" w:rsidRPr="00231E27">
                <w:rPr>
                  <w:rStyle w:val="Hyperlink"/>
                </w:rPr>
                <w:t>4</w:t>
              </w:r>
            </w:hyperlink>
          </w:p>
        </w:tc>
        <w:tc>
          <w:tcPr>
            <w:tcW w:w="935" w:type="dxa"/>
          </w:tcPr>
          <w:p w14:paraId="599CD460" w14:textId="6398A1C7" w:rsidR="00DB6750" w:rsidRDefault="00000000" w:rsidP="47A19B88">
            <w:hyperlink w:anchor="s5" w:history="1">
              <w:r w:rsidR="00EC698F" w:rsidRPr="00231E27">
                <w:rPr>
                  <w:rStyle w:val="Hyperlink"/>
                </w:rPr>
                <w:t>5</w:t>
              </w:r>
            </w:hyperlink>
          </w:p>
        </w:tc>
        <w:tc>
          <w:tcPr>
            <w:tcW w:w="935" w:type="dxa"/>
          </w:tcPr>
          <w:p w14:paraId="708C413C" w14:textId="4341421B" w:rsidR="00DB6750" w:rsidRDefault="00000000" w:rsidP="47A19B88">
            <w:hyperlink w:anchor="s6" w:history="1">
              <w:r w:rsidR="00EC698F" w:rsidRPr="003166F6">
                <w:rPr>
                  <w:rStyle w:val="Hyperlink"/>
                </w:rPr>
                <w:t>6</w:t>
              </w:r>
            </w:hyperlink>
          </w:p>
        </w:tc>
        <w:tc>
          <w:tcPr>
            <w:tcW w:w="935" w:type="dxa"/>
          </w:tcPr>
          <w:p w14:paraId="4FAF9D3F" w14:textId="7B28AF61" w:rsidR="00DB6750" w:rsidRDefault="00000000" w:rsidP="47A19B88">
            <w:hyperlink w:anchor="s7" w:history="1">
              <w:r w:rsidR="00EC698F" w:rsidRPr="003166F6">
                <w:rPr>
                  <w:rStyle w:val="Hyperlink"/>
                </w:rPr>
                <w:t>7</w:t>
              </w:r>
            </w:hyperlink>
          </w:p>
        </w:tc>
        <w:tc>
          <w:tcPr>
            <w:tcW w:w="935" w:type="dxa"/>
          </w:tcPr>
          <w:p w14:paraId="1F305CDF" w14:textId="62B57EDD" w:rsidR="00DB6750" w:rsidRDefault="00000000" w:rsidP="47A19B88">
            <w:hyperlink w:anchor="s8" w:history="1">
              <w:r w:rsidR="00EC698F" w:rsidRPr="003166F6">
                <w:rPr>
                  <w:rStyle w:val="Hyperlink"/>
                </w:rPr>
                <w:t>8</w:t>
              </w:r>
            </w:hyperlink>
          </w:p>
        </w:tc>
        <w:tc>
          <w:tcPr>
            <w:tcW w:w="935" w:type="dxa"/>
          </w:tcPr>
          <w:p w14:paraId="1D678878" w14:textId="7425DA54" w:rsidR="00DB6750" w:rsidRDefault="00000000" w:rsidP="47A19B88">
            <w:hyperlink w:anchor="s9" w:history="1">
              <w:r w:rsidR="00EC698F" w:rsidRPr="003166F6">
                <w:rPr>
                  <w:rStyle w:val="Hyperlink"/>
                </w:rPr>
                <w:t>9</w:t>
              </w:r>
            </w:hyperlink>
          </w:p>
        </w:tc>
        <w:tc>
          <w:tcPr>
            <w:tcW w:w="935" w:type="dxa"/>
          </w:tcPr>
          <w:p w14:paraId="27EB1293" w14:textId="74544480" w:rsidR="00DB6750" w:rsidRDefault="00000000" w:rsidP="47A19B88">
            <w:hyperlink w:anchor="s10" w:history="1">
              <w:r w:rsidR="00EC698F" w:rsidRPr="003166F6">
                <w:rPr>
                  <w:rStyle w:val="Hyperlink"/>
                </w:rPr>
                <w:t>10</w:t>
              </w:r>
            </w:hyperlink>
          </w:p>
        </w:tc>
      </w:tr>
      <w:tr w:rsidR="00DB6750" w14:paraId="05151B5C" w14:textId="77777777" w:rsidTr="00C80343">
        <w:tc>
          <w:tcPr>
            <w:tcW w:w="935" w:type="dxa"/>
          </w:tcPr>
          <w:p w14:paraId="755F2290" w14:textId="5908D3D1" w:rsidR="00DB6750" w:rsidRDefault="00000000" w:rsidP="47A19B88">
            <w:hyperlink w:anchor="s11" w:history="1">
              <w:r w:rsidR="005A6399" w:rsidRPr="003166F6">
                <w:rPr>
                  <w:rStyle w:val="Hyperlink"/>
                </w:rPr>
                <w:t>11</w:t>
              </w:r>
            </w:hyperlink>
          </w:p>
        </w:tc>
        <w:tc>
          <w:tcPr>
            <w:tcW w:w="935" w:type="dxa"/>
          </w:tcPr>
          <w:p w14:paraId="5DBDF2C9" w14:textId="0B5B24AB" w:rsidR="00DB6750" w:rsidRDefault="00000000" w:rsidP="47A19B88">
            <w:hyperlink w:anchor="s12" w:history="1">
              <w:r w:rsidR="005A6399" w:rsidRPr="003166F6">
                <w:rPr>
                  <w:rStyle w:val="Hyperlink"/>
                </w:rPr>
                <w:t>12</w:t>
              </w:r>
            </w:hyperlink>
          </w:p>
        </w:tc>
        <w:tc>
          <w:tcPr>
            <w:tcW w:w="935" w:type="dxa"/>
          </w:tcPr>
          <w:p w14:paraId="5B17F6A3" w14:textId="069123CA" w:rsidR="00DB6750" w:rsidRDefault="00000000" w:rsidP="47A19B88">
            <w:hyperlink w:anchor="s13" w:history="1">
              <w:r w:rsidR="005A6399" w:rsidRPr="003166F6">
                <w:rPr>
                  <w:rStyle w:val="Hyperlink"/>
                </w:rPr>
                <w:t>13</w:t>
              </w:r>
            </w:hyperlink>
          </w:p>
        </w:tc>
        <w:tc>
          <w:tcPr>
            <w:tcW w:w="935" w:type="dxa"/>
          </w:tcPr>
          <w:p w14:paraId="415DC174" w14:textId="1908A687" w:rsidR="00DB6750" w:rsidRDefault="00000000" w:rsidP="47A19B88">
            <w:hyperlink w:anchor="s14" w:history="1">
              <w:r w:rsidR="005A6399" w:rsidRPr="003166F6">
                <w:rPr>
                  <w:rStyle w:val="Hyperlink"/>
                </w:rPr>
                <w:t>14</w:t>
              </w:r>
            </w:hyperlink>
          </w:p>
        </w:tc>
        <w:tc>
          <w:tcPr>
            <w:tcW w:w="935" w:type="dxa"/>
          </w:tcPr>
          <w:p w14:paraId="44D34ABE" w14:textId="078BBCD6" w:rsidR="00DB6750" w:rsidRDefault="00000000" w:rsidP="47A19B88">
            <w:hyperlink w:anchor="s15" w:history="1">
              <w:r w:rsidR="005A6399" w:rsidRPr="003166F6">
                <w:rPr>
                  <w:rStyle w:val="Hyperlink"/>
                </w:rPr>
                <w:t>15</w:t>
              </w:r>
            </w:hyperlink>
          </w:p>
        </w:tc>
        <w:tc>
          <w:tcPr>
            <w:tcW w:w="935" w:type="dxa"/>
          </w:tcPr>
          <w:p w14:paraId="78E73F6D" w14:textId="30D3DD88" w:rsidR="00DB6750" w:rsidRDefault="00000000" w:rsidP="47A19B88">
            <w:hyperlink w:anchor="s16" w:history="1">
              <w:r w:rsidR="005A6399" w:rsidRPr="003166F6">
                <w:rPr>
                  <w:rStyle w:val="Hyperlink"/>
                </w:rPr>
                <w:t>16</w:t>
              </w:r>
            </w:hyperlink>
          </w:p>
        </w:tc>
        <w:tc>
          <w:tcPr>
            <w:tcW w:w="935" w:type="dxa"/>
          </w:tcPr>
          <w:p w14:paraId="5A7921B9" w14:textId="49583FC9" w:rsidR="00DB6750" w:rsidRDefault="00000000" w:rsidP="47A19B88">
            <w:hyperlink w:anchor="s17" w:history="1">
              <w:r w:rsidR="005A6399" w:rsidRPr="003166F6">
                <w:rPr>
                  <w:rStyle w:val="Hyperlink"/>
                </w:rPr>
                <w:t>17</w:t>
              </w:r>
            </w:hyperlink>
          </w:p>
        </w:tc>
        <w:tc>
          <w:tcPr>
            <w:tcW w:w="935" w:type="dxa"/>
          </w:tcPr>
          <w:p w14:paraId="740F8A0D" w14:textId="51A6ECE3" w:rsidR="00DB6750" w:rsidRDefault="00000000" w:rsidP="47A19B88">
            <w:hyperlink w:anchor="s18" w:history="1">
              <w:r w:rsidR="005A6399" w:rsidRPr="003166F6">
                <w:rPr>
                  <w:rStyle w:val="Hyperlink"/>
                </w:rPr>
                <w:t>18</w:t>
              </w:r>
            </w:hyperlink>
          </w:p>
        </w:tc>
        <w:tc>
          <w:tcPr>
            <w:tcW w:w="935" w:type="dxa"/>
          </w:tcPr>
          <w:p w14:paraId="132FF861" w14:textId="17B946DF" w:rsidR="00DB6750" w:rsidRDefault="00000000" w:rsidP="47A19B88">
            <w:hyperlink w:anchor="s19" w:history="1">
              <w:r w:rsidR="005A6399" w:rsidRPr="003166F6">
                <w:rPr>
                  <w:rStyle w:val="Hyperlink"/>
                </w:rPr>
                <w:t>19</w:t>
              </w:r>
            </w:hyperlink>
          </w:p>
        </w:tc>
        <w:tc>
          <w:tcPr>
            <w:tcW w:w="935" w:type="dxa"/>
          </w:tcPr>
          <w:p w14:paraId="32586B32" w14:textId="1B72364C" w:rsidR="00DB6750" w:rsidRDefault="00000000" w:rsidP="47A19B88">
            <w:hyperlink w:anchor="s20" w:history="1">
              <w:r w:rsidR="005A6399" w:rsidRPr="003166F6">
                <w:rPr>
                  <w:rStyle w:val="Hyperlink"/>
                </w:rPr>
                <w:t>20</w:t>
              </w:r>
            </w:hyperlink>
          </w:p>
        </w:tc>
      </w:tr>
      <w:tr w:rsidR="00DB6750" w14:paraId="4484536C" w14:textId="77777777" w:rsidTr="00C80343">
        <w:tc>
          <w:tcPr>
            <w:tcW w:w="935" w:type="dxa"/>
          </w:tcPr>
          <w:p w14:paraId="15C742C2" w14:textId="14AC0C43" w:rsidR="00DB6750" w:rsidRDefault="00000000" w:rsidP="47A19B88">
            <w:hyperlink w:anchor="s21" w:history="1">
              <w:r w:rsidR="005A6399" w:rsidRPr="003166F6">
                <w:rPr>
                  <w:rStyle w:val="Hyperlink"/>
                </w:rPr>
                <w:t>21</w:t>
              </w:r>
            </w:hyperlink>
          </w:p>
        </w:tc>
        <w:tc>
          <w:tcPr>
            <w:tcW w:w="935" w:type="dxa"/>
          </w:tcPr>
          <w:p w14:paraId="1858D802" w14:textId="3B1BA7F6" w:rsidR="00DB6750" w:rsidRDefault="00000000" w:rsidP="47A19B88">
            <w:hyperlink w:anchor="s22" w:history="1">
              <w:r w:rsidR="005A6399" w:rsidRPr="003166F6">
                <w:rPr>
                  <w:rStyle w:val="Hyperlink"/>
                </w:rPr>
                <w:t>22</w:t>
              </w:r>
            </w:hyperlink>
          </w:p>
        </w:tc>
        <w:tc>
          <w:tcPr>
            <w:tcW w:w="935" w:type="dxa"/>
          </w:tcPr>
          <w:p w14:paraId="23637BCD" w14:textId="5C2EEAF3" w:rsidR="00DB6750" w:rsidRDefault="00000000" w:rsidP="47A19B88">
            <w:hyperlink w:anchor="s23" w:history="1">
              <w:r w:rsidR="005A6399" w:rsidRPr="003166F6">
                <w:rPr>
                  <w:rStyle w:val="Hyperlink"/>
                </w:rPr>
                <w:t>23</w:t>
              </w:r>
            </w:hyperlink>
          </w:p>
        </w:tc>
        <w:tc>
          <w:tcPr>
            <w:tcW w:w="935" w:type="dxa"/>
          </w:tcPr>
          <w:p w14:paraId="3A912E5B" w14:textId="7E25EF50" w:rsidR="00DB6750" w:rsidRDefault="00000000" w:rsidP="47A19B88">
            <w:hyperlink w:anchor="s24" w:history="1">
              <w:r w:rsidR="005A6399" w:rsidRPr="003166F6">
                <w:rPr>
                  <w:rStyle w:val="Hyperlink"/>
                </w:rPr>
                <w:t>24</w:t>
              </w:r>
            </w:hyperlink>
          </w:p>
        </w:tc>
        <w:tc>
          <w:tcPr>
            <w:tcW w:w="935" w:type="dxa"/>
          </w:tcPr>
          <w:p w14:paraId="6EAC2C74" w14:textId="75D39B8C" w:rsidR="00DB6750" w:rsidRDefault="00000000" w:rsidP="47A19B88">
            <w:hyperlink w:anchor="s25" w:history="1">
              <w:r w:rsidR="005A6399" w:rsidRPr="003166F6">
                <w:rPr>
                  <w:rStyle w:val="Hyperlink"/>
                </w:rPr>
                <w:t>25</w:t>
              </w:r>
            </w:hyperlink>
          </w:p>
        </w:tc>
        <w:tc>
          <w:tcPr>
            <w:tcW w:w="935" w:type="dxa"/>
          </w:tcPr>
          <w:p w14:paraId="5E323E59" w14:textId="7BFB3790" w:rsidR="00DB6750" w:rsidRDefault="00000000" w:rsidP="47A19B88">
            <w:hyperlink w:anchor="s26" w:history="1">
              <w:r w:rsidR="005A6399" w:rsidRPr="003166F6">
                <w:rPr>
                  <w:rStyle w:val="Hyperlink"/>
                </w:rPr>
                <w:t>26</w:t>
              </w:r>
            </w:hyperlink>
          </w:p>
        </w:tc>
        <w:tc>
          <w:tcPr>
            <w:tcW w:w="935" w:type="dxa"/>
          </w:tcPr>
          <w:p w14:paraId="488EBEDD" w14:textId="7D1988E5" w:rsidR="00DB6750" w:rsidRDefault="00000000" w:rsidP="47A19B88">
            <w:hyperlink w:anchor="s27" w:history="1">
              <w:r w:rsidR="005A6399" w:rsidRPr="003166F6">
                <w:rPr>
                  <w:rStyle w:val="Hyperlink"/>
                </w:rPr>
                <w:t>27</w:t>
              </w:r>
            </w:hyperlink>
          </w:p>
        </w:tc>
        <w:tc>
          <w:tcPr>
            <w:tcW w:w="935" w:type="dxa"/>
          </w:tcPr>
          <w:p w14:paraId="273CF8A8" w14:textId="5AE7ECF7" w:rsidR="00DB6750" w:rsidRDefault="00000000" w:rsidP="47A19B88">
            <w:hyperlink w:anchor="s28" w:history="1">
              <w:r w:rsidR="005A6399" w:rsidRPr="003166F6">
                <w:rPr>
                  <w:rStyle w:val="Hyperlink"/>
                </w:rPr>
                <w:t>28</w:t>
              </w:r>
            </w:hyperlink>
          </w:p>
        </w:tc>
        <w:tc>
          <w:tcPr>
            <w:tcW w:w="935" w:type="dxa"/>
          </w:tcPr>
          <w:p w14:paraId="691C0CBC" w14:textId="19EAD54C" w:rsidR="00DB6750" w:rsidRDefault="00000000" w:rsidP="47A19B88">
            <w:hyperlink w:anchor="s29" w:history="1">
              <w:r w:rsidR="005A6399" w:rsidRPr="003166F6">
                <w:rPr>
                  <w:rStyle w:val="Hyperlink"/>
                </w:rPr>
                <w:t>29</w:t>
              </w:r>
            </w:hyperlink>
          </w:p>
        </w:tc>
        <w:tc>
          <w:tcPr>
            <w:tcW w:w="935" w:type="dxa"/>
          </w:tcPr>
          <w:p w14:paraId="742181FA" w14:textId="77777777" w:rsidR="00DB6750" w:rsidRDefault="00DB6750" w:rsidP="47A19B88"/>
        </w:tc>
      </w:tr>
    </w:tbl>
    <w:p w14:paraId="6AEFE742" w14:textId="77777777" w:rsidR="00C33B7C" w:rsidRDefault="00C33B7C" w:rsidP="47A19B88">
      <w:pPr>
        <w:rPr>
          <w:b/>
          <w:bCs/>
        </w:rPr>
      </w:pPr>
    </w:p>
    <w:p w14:paraId="4672EB30" w14:textId="77777777" w:rsidR="0037305D" w:rsidRDefault="0037305D" w:rsidP="47A19B88">
      <w:pPr>
        <w:rPr>
          <w:b/>
          <w:bCs/>
        </w:rPr>
      </w:pPr>
    </w:p>
    <w:p w14:paraId="685ED017" w14:textId="77777777" w:rsidR="0037305D" w:rsidRDefault="0037305D" w:rsidP="47A19B88">
      <w:pPr>
        <w:rPr>
          <w:b/>
          <w:bCs/>
        </w:rPr>
      </w:pPr>
    </w:p>
    <w:p w14:paraId="0242A28C" w14:textId="77777777" w:rsidR="0037305D" w:rsidRDefault="0037305D" w:rsidP="47A19B88">
      <w:pPr>
        <w:rPr>
          <w:b/>
          <w:bCs/>
        </w:rPr>
      </w:pPr>
    </w:p>
    <w:p w14:paraId="4E626267" w14:textId="77777777" w:rsidR="0037305D" w:rsidRDefault="0037305D" w:rsidP="47A19B88">
      <w:pPr>
        <w:rPr>
          <w:b/>
          <w:bCs/>
        </w:rPr>
      </w:pPr>
    </w:p>
    <w:p w14:paraId="760DC724" w14:textId="77777777" w:rsidR="0037305D" w:rsidRDefault="0037305D" w:rsidP="47A19B88">
      <w:pPr>
        <w:rPr>
          <w:b/>
          <w:bCs/>
        </w:rPr>
      </w:pPr>
    </w:p>
    <w:p w14:paraId="008F16C5" w14:textId="77777777" w:rsidR="0037305D" w:rsidRDefault="0037305D" w:rsidP="47A19B88">
      <w:pPr>
        <w:rPr>
          <w:b/>
          <w:bCs/>
        </w:rPr>
      </w:pPr>
    </w:p>
    <w:p w14:paraId="3C8E05DE" w14:textId="77777777" w:rsidR="0037305D" w:rsidRDefault="0037305D" w:rsidP="47A19B88">
      <w:pPr>
        <w:rPr>
          <w:b/>
          <w:bCs/>
        </w:rPr>
      </w:pPr>
    </w:p>
    <w:p w14:paraId="718926FF" w14:textId="77777777" w:rsidR="0037305D" w:rsidRDefault="0037305D" w:rsidP="47A19B88">
      <w:pPr>
        <w:rPr>
          <w:b/>
          <w:bCs/>
        </w:rPr>
      </w:pPr>
    </w:p>
    <w:p w14:paraId="5654C02E" w14:textId="77777777" w:rsidR="0037305D" w:rsidRDefault="0037305D" w:rsidP="47A19B88">
      <w:pPr>
        <w:rPr>
          <w:b/>
          <w:bCs/>
        </w:rPr>
      </w:pPr>
    </w:p>
    <w:p w14:paraId="7A651209" w14:textId="77777777" w:rsidR="0037305D" w:rsidRDefault="0037305D" w:rsidP="47A19B88">
      <w:pPr>
        <w:rPr>
          <w:b/>
          <w:bCs/>
        </w:rPr>
      </w:pPr>
    </w:p>
    <w:p w14:paraId="006C0A68" w14:textId="77777777" w:rsidR="0037305D" w:rsidRDefault="0037305D" w:rsidP="47A19B88">
      <w:pPr>
        <w:rPr>
          <w:b/>
          <w:bCs/>
        </w:rPr>
      </w:pPr>
    </w:p>
    <w:p w14:paraId="08D02715" w14:textId="358D1504" w:rsidR="004E0DDB" w:rsidRPr="005B6C18" w:rsidRDefault="004E0DDB" w:rsidP="47A19B88">
      <w:pPr>
        <w:rPr>
          <w:b/>
          <w:bCs/>
        </w:rPr>
      </w:pPr>
      <w:r w:rsidRPr="005B6C18">
        <w:rPr>
          <w:b/>
          <w:bCs/>
        </w:rPr>
        <w:t>Using the Template</w:t>
      </w:r>
    </w:p>
    <w:p w14:paraId="0F355CF8" w14:textId="1BCFAF27" w:rsidR="00DD42E6" w:rsidRDefault="001B615A" w:rsidP="00263D61">
      <w:bookmarkStart w:id="0" w:name="s1"/>
      <w:r>
        <w:t>Slide 1</w:t>
      </w:r>
      <w:r w:rsidR="00263D61">
        <w:t xml:space="preserve"> </w:t>
      </w:r>
      <w:bookmarkEnd w:id="0"/>
      <w:r w:rsidR="00263D61">
        <w:t xml:space="preserve">- </w:t>
      </w:r>
      <w:r w:rsidR="00516D96">
        <w:t>Remove and Replace</w:t>
      </w:r>
    </w:p>
    <w:p w14:paraId="3391BC30" w14:textId="7BADF3B5" w:rsidR="00B82382" w:rsidRDefault="00871BEB" w:rsidP="00263D61">
      <w:pPr>
        <w:pStyle w:val="ListParagraph"/>
        <w:numPr>
          <w:ilvl w:val="0"/>
          <w:numId w:val="5"/>
        </w:numPr>
      </w:pPr>
      <w:r>
        <w:t>Image</w:t>
      </w:r>
    </w:p>
    <w:p w14:paraId="2608503B" w14:textId="1CDF0A10" w:rsidR="001B615A" w:rsidRDefault="00EA46A1" w:rsidP="00263D61">
      <w:pPr>
        <w:pStyle w:val="ListParagraph"/>
        <w:numPr>
          <w:ilvl w:val="1"/>
          <w:numId w:val="5"/>
        </w:numPr>
      </w:pPr>
      <w:r>
        <w:t>name of municipality/company with yours</w:t>
      </w:r>
    </w:p>
    <w:p w14:paraId="03AD549E" w14:textId="5751BFB6" w:rsidR="00DD42E6" w:rsidRDefault="00DD42E6" w:rsidP="00263D61">
      <w:pPr>
        <w:pStyle w:val="ListParagraph"/>
        <w:numPr>
          <w:ilvl w:val="1"/>
          <w:numId w:val="5"/>
        </w:numPr>
      </w:pPr>
      <w:r>
        <w:t>logo of municipality/company</w:t>
      </w:r>
      <w:r w:rsidR="008E2BC8">
        <w:t xml:space="preserve"> with yours</w:t>
      </w:r>
    </w:p>
    <w:p w14:paraId="763497B5" w14:textId="15E265AD" w:rsidR="008E2BC8" w:rsidRDefault="008E2BC8" w:rsidP="00263D61">
      <w:pPr>
        <w:pStyle w:val="ListParagraph"/>
        <w:numPr>
          <w:ilvl w:val="1"/>
          <w:numId w:val="5"/>
        </w:numPr>
      </w:pPr>
      <w:r>
        <w:t xml:space="preserve">Change target audience if </w:t>
      </w:r>
      <w:r w:rsidR="00B82382">
        <w:t>applicable. It is currently set to address new “Employees”.</w:t>
      </w:r>
    </w:p>
    <w:p w14:paraId="72C17236" w14:textId="50589595" w:rsidR="00B82382" w:rsidRDefault="00B82382" w:rsidP="00263D61">
      <w:pPr>
        <w:pStyle w:val="ListParagraph"/>
        <w:numPr>
          <w:ilvl w:val="0"/>
          <w:numId w:val="5"/>
        </w:numPr>
      </w:pPr>
      <w:r>
        <w:t>Voice-over:</w:t>
      </w:r>
    </w:p>
    <w:p w14:paraId="5CAD24B1" w14:textId="77777777" w:rsidR="00092060" w:rsidRDefault="00092060" w:rsidP="00263D61">
      <w:pPr>
        <w:pStyle w:val="ListParagraph"/>
        <w:numPr>
          <w:ilvl w:val="1"/>
          <w:numId w:val="5"/>
        </w:numPr>
      </w:pPr>
      <w:r>
        <w:t>name of municipality/company with yours</w:t>
      </w:r>
    </w:p>
    <w:p w14:paraId="64AAFAEF" w14:textId="3D7249BF" w:rsidR="00EA46A1" w:rsidRDefault="00146B5C" w:rsidP="00263D61">
      <w:pPr>
        <w:pStyle w:val="ListParagraph"/>
        <w:numPr>
          <w:ilvl w:val="1"/>
          <w:numId w:val="5"/>
        </w:numPr>
      </w:pPr>
      <w:r>
        <w:t>If you do not have an exam remove que to take notes</w:t>
      </w:r>
    </w:p>
    <w:p w14:paraId="648403FE" w14:textId="09311285" w:rsidR="00146B5C" w:rsidRDefault="00146B5C" w:rsidP="00146B5C">
      <w:bookmarkStart w:id="1" w:name="s2"/>
      <w:r>
        <w:t>Slide 2</w:t>
      </w:r>
      <w:bookmarkEnd w:id="1"/>
      <w:r w:rsidR="00263D61">
        <w:t xml:space="preserve"> – Remove and Replace</w:t>
      </w:r>
    </w:p>
    <w:p w14:paraId="13944F60" w14:textId="52B62DFC" w:rsidR="00146B5C" w:rsidRDefault="00871BEB" w:rsidP="00263D61">
      <w:pPr>
        <w:pStyle w:val="ListParagraph"/>
        <w:numPr>
          <w:ilvl w:val="0"/>
          <w:numId w:val="5"/>
        </w:numPr>
      </w:pPr>
      <w:r>
        <w:t>Image</w:t>
      </w:r>
      <w:r w:rsidR="002F2CEB">
        <w:t xml:space="preserve"> – this slide is </w:t>
      </w:r>
      <w:proofErr w:type="gramStart"/>
      <w:r w:rsidR="002F2CEB">
        <w:t>optional</w:t>
      </w:r>
      <w:proofErr w:type="gramEnd"/>
    </w:p>
    <w:p w14:paraId="3BB5E11B" w14:textId="22853ECD" w:rsidR="00146B5C" w:rsidRDefault="002F2CEB" w:rsidP="00263D61">
      <w:pPr>
        <w:pStyle w:val="ListParagraph"/>
        <w:numPr>
          <w:ilvl w:val="1"/>
          <w:numId w:val="5"/>
        </w:numPr>
      </w:pPr>
      <w:r>
        <w:t xml:space="preserve">Provide a </w:t>
      </w:r>
      <w:r w:rsidR="009A509B">
        <w:t xml:space="preserve">10 – 50 second video of a </w:t>
      </w:r>
      <w:r w:rsidR="00DB3E94">
        <w:t>predominate figure in your municipality/</w:t>
      </w:r>
      <w:proofErr w:type="gramStart"/>
      <w:r w:rsidR="00DB3E94">
        <w:t>company</w:t>
      </w:r>
      <w:proofErr w:type="gramEnd"/>
    </w:p>
    <w:p w14:paraId="6CC6F086" w14:textId="6DAA1039" w:rsidR="00DB3E94" w:rsidRDefault="00DB3E94" w:rsidP="00DB3E94">
      <w:pPr>
        <w:pStyle w:val="ListParagraph"/>
        <w:numPr>
          <w:ilvl w:val="2"/>
          <w:numId w:val="5"/>
        </w:numPr>
      </w:pPr>
      <w:r>
        <w:t xml:space="preserve">Message should include </w:t>
      </w:r>
      <w:r w:rsidR="001A1616">
        <w:t>their endorsement of this health and safety orientation.</w:t>
      </w:r>
    </w:p>
    <w:p w14:paraId="303D4974" w14:textId="16D720DE" w:rsidR="00D0261A" w:rsidRDefault="00D0261A" w:rsidP="00DB3E94">
      <w:pPr>
        <w:pStyle w:val="ListParagraph"/>
        <w:numPr>
          <w:ilvl w:val="2"/>
          <w:numId w:val="5"/>
        </w:numPr>
      </w:pPr>
      <w:r>
        <w:t>Format of video</w:t>
      </w:r>
      <w:r w:rsidR="006B644A">
        <w:t xml:space="preserve"> is preferred to be </w:t>
      </w:r>
      <w:proofErr w:type="gramStart"/>
      <w:r w:rsidR="006B644A">
        <w:t>M</w:t>
      </w:r>
      <w:r w:rsidR="54B00675">
        <w:t>P</w:t>
      </w:r>
      <w:r w:rsidR="006B644A">
        <w:t>4</w:t>
      </w:r>
      <w:proofErr w:type="gramEnd"/>
    </w:p>
    <w:p w14:paraId="48B5CAA2" w14:textId="77777777" w:rsidR="00146B5C" w:rsidRDefault="00146B5C" w:rsidP="00263D61">
      <w:pPr>
        <w:pStyle w:val="ListParagraph"/>
        <w:numPr>
          <w:ilvl w:val="0"/>
          <w:numId w:val="5"/>
        </w:numPr>
      </w:pPr>
      <w:r>
        <w:t>Voice-over:</w:t>
      </w:r>
    </w:p>
    <w:p w14:paraId="0A911828" w14:textId="7DA77514" w:rsidR="00146B5C" w:rsidRPr="00AF4BF2" w:rsidRDefault="006B644A" w:rsidP="006B644A">
      <w:pPr>
        <w:pStyle w:val="ListParagraph"/>
        <w:numPr>
          <w:ilvl w:val="1"/>
          <w:numId w:val="5"/>
        </w:numPr>
      </w:pPr>
      <w:r>
        <w:t>No voice over on this slide</w:t>
      </w:r>
      <w:r w:rsidR="00EE4C98">
        <w:t xml:space="preserve"> is required, but you can if you wish to do so.</w:t>
      </w:r>
    </w:p>
    <w:p w14:paraId="58F292D9" w14:textId="77777777" w:rsidR="00B82382" w:rsidRPr="00B82382" w:rsidRDefault="00B82382" w:rsidP="00B82382">
      <w:pPr>
        <w:pStyle w:val="ListParagraph"/>
        <w:rPr>
          <w:rFonts w:eastAsiaTheme="minorEastAsia"/>
        </w:rPr>
      </w:pPr>
    </w:p>
    <w:p w14:paraId="0FF5947C" w14:textId="2AFA2C17" w:rsidR="00B71989" w:rsidRDefault="00B71989" w:rsidP="00B71989">
      <w:bookmarkStart w:id="2" w:name="s3"/>
      <w:r>
        <w:t xml:space="preserve">Slide </w:t>
      </w:r>
      <w:r w:rsidR="00C80343">
        <w:t>3</w:t>
      </w:r>
      <w:bookmarkEnd w:id="2"/>
      <w:r>
        <w:t xml:space="preserve"> – Remove and Replace</w:t>
      </w:r>
    </w:p>
    <w:p w14:paraId="76AA4D89" w14:textId="786D1F95" w:rsidR="00B71989" w:rsidRDefault="051201F9" w:rsidP="775226CE">
      <w:pPr>
        <w:pStyle w:val="ListParagraph"/>
        <w:numPr>
          <w:ilvl w:val="1"/>
          <w:numId w:val="5"/>
        </w:numPr>
        <w:rPr>
          <w:rFonts w:eastAsiaTheme="minorEastAsia"/>
        </w:rPr>
      </w:pPr>
      <w:r>
        <w:t>Slide name of municipality/company with yours</w:t>
      </w:r>
    </w:p>
    <w:p w14:paraId="14EBB543" w14:textId="5A93F247" w:rsidR="00B71989" w:rsidRDefault="051201F9" w:rsidP="775226CE">
      <w:pPr>
        <w:pStyle w:val="ListParagraph"/>
        <w:numPr>
          <w:ilvl w:val="1"/>
          <w:numId w:val="5"/>
        </w:numPr>
        <w:rPr>
          <w:rFonts w:eastAsiaTheme="minorEastAsia"/>
        </w:rPr>
      </w:pPr>
      <w:r>
        <w:t>logo of municipality/company with yours</w:t>
      </w:r>
    </w:p>
    <w:p w14:paraId="07104ED5" w14:textId="77777777" w:rsidR="00B71989" w:rsidRDefault="051201F9" w:rsidP="775226CE">
      <w:pPr>
        <w:pStyle w:val="ListParagraph"/>
        <w:numPr>
          <w:ilvl w:val="0"/>
          <w:numId w:val="5"/>
        </w:numPr>
        <w:rPr>
          <w:rFonts w:eastAsiaTheme="minorEastAsia"/>
        </w:rPr>
      </w:pPr>
      <w:r>
        <w:t xml:space="preserve">Voice-over: </w:t>
      </w:r>
    </w:p>
    <w:p w14:paraId="5359519B" w14:textId="71C72932" w:rsidR="00B71989" w:rsidRDefault="051201F9" w:rsidP="775226CE">
      <w:pPr>
        <w:pStyle w:val="ListParagraph"/>
        <w:numPr>
          <w:ilvl w:val="1"/>
          <w:numId w:val="5"/>
        </w:numPr>
        <w:rPr>
          <w:rFonts w:eastAsiaTheme="minorEastAsia"/>
        </w:rPr>
      </w:pPr>
      <w:r>
        <w:t>name of municipality/company with yours</w:t>
      </w:r>
    </w:p>
    <w:p w14:paraId="19E5D268" w14:textId="04B93BA5" w:rsidR="00B71989" w:rsidRDefault="00B71989" w:rsidP="00B71989">
      <w:pPr>
        <w:pStyle w:val="ListParagraph"/>
      </w:pPr>
    </w:p>
    <w:p w14:paraId="01AF293A" w14:textId="1FE67486" w:rsidR="00584A6F" w:rsidRDefault="00584A6F" w:rsidP="00584A6F">
      <w:bookmarkStart w:id="3" w:name="s4"/>
      <w:r>
        <w:t xml:space="preserve">Slide </w:t>
      </w:r>
      <w:r w:rsidR="00231E27">
        <w:t>4</w:t>
      </w:r>
      <w:bookmarkEnd w:id="3"/>
      <w:r>
        <w:t xml:space="preserve"> – Remove and Replace</w:t>
      </w:r>
    </w:p>
    <w:p w14:paraId="5C6E0A86" w14:textId="5200B271" w:rsidR="006164AD" w:rsidRPr="006164AD" w:rsidRDefault="006164AD" w:rsidP="00584A6F">
      <w:pPr>
        <w:pStyle w:val="ListParagraph"/>
        <w:numPr>
          <w:ilvl w:val="0"/>
          <w:numId w:val="5"/>
        </w:numPr>
        <w:rPr>
          <w:rFonts w:eastAsiaTheme="minorEastAsia"/>
        </w:rPr>
      </w:pPr>
      <w:r>
        <w:t>Image</w:t>
      </w:r>
      <w:r w:rsidR="00871BEB">
        <w:t>:</w:t>
      </w:r>
    </w:p>
    <w:p w14:paraId="5932358B" w14:textId="4BA15B44" w:rsidR="00584A6F" w:rsidRPr="006164AD" w:rsidRDefault="00584A6F" w:rsidP="006164AD">
      <w:pPr>
        <w:pStyle w:val="ListParagraph"/>
        <w:numPr>
          <w:ilvl w:val="1"/>
          <w:numId w:val="5"/>
        </w:numPr>
        <w:rPr>
          <w:rFonts w:eastAsiaTheme="minorEastAsia"/>
        </w:rPr>
      </w:pPr>
      <w:r>
        <w:t xml:space="preserve">Slide </w:t>
      </w:r>
      <w:r w:rsidR="08BEAF8B">
        <w:t xml:space="preserve">Images/text as needed – information </w:t>
      </w:r>
      <w:proofErr w:type="gramStart"/>
      <w:r w:rsidR="08BEAF8B">
        <w:t>optional</w:t>
      </w:r>
      <w:proofErr w:type="gramEnd"/>
    </w:p>
    <w:p w14:paraId="5CABBEF7" w14:textId="77777777" w:rsidR="00EC6BE7" w:rsidRDefault="00584A6F" w:rsidP="00584A6F">
      <w:pPr>
        <w:pStyle w:val="ListParagraph"/>
        <w:numPr>
          <w:ilvl w:val="0"/>
          <w:numId w:val="5"/>
        </w:numPr>
      </w:pPr>
      <w:r>
        <w:t>Voice-over:</w:t>
      </w:r>
      <w:r w:rsidR="7D52CFB3">
        <w:t xml:space="preserve"> </w:t>
      </w:r>
    </w:p>
    <w:p w14:paraId="763CEC2F" w14:textId="2CF8B7B1" w:rsidR="00584A6F" w:rsidRDefault="7D52CFB3" w:rsidP="00EC6BE7">
      <w:pPr>
        <w:pStyle w:val="ListParagraph"/>
        <w:numPr>
          <w:ilvl w:val="1"/>
          <w:numId w:val="5"/>
        </w:numPr>
      </w:pPr>
      <w:r>
        <w:t xml:space="preserve">Optional slide. Highlight stats as </w:t>
      </w:r>
      <w:proofErr w:type="gramStart"/>
      <w:r>
        <w:t>required</w:t>
      </w:r>
      <w:proofErr w:type="gramEnd"/>
    </w:p>
    <w:p w14:paraId="61E0D708" w14:textId="3D8B907A" w:rsidR="00B82382" w:rsidRDefault="00B82382" w:rsidP="00584A6F">
      <w:pPr>
        <w:pStyle w:val="ListParagraph"/>
        <w:ind w:left="0"/>
        <w:rPr>
          <w:rFonts w:eastAsiaTheme="minorEastAsia"/>
        </w:rPr>
      </w:pPr>
    </w:p>
    <w:p w14:paraId="60F91910" w14:textId="0F298D3E" w:rsidR="00584A6F" w:rsidRDefault="00584A6F" w:rsidP="00584A6F">
      <w:bookmarkStart w:id="4" w:name="s5"/>
      <w:r>
        <w:t xml:space="preserve">Slide </w:t>
      </w:r>
      <w:r w:rsidR="00231E27">
        <w:t>5</w:t>
      </w:r>
      <w:r>
        <w:t xml:space="preserve"> </w:t>
      </w:r>
      <w:bookmarkEnd w:id="4"/>
      <w:r>
        <w:t>– Remove and Replace</w:t>
      </w:r>
    </w:p>
    <w:p w14:paraId="0D618D5F" w14:textId="7FCA816C" w:rsidR="006164AD" w:rsidRPr="006164AD" w:rsidRDefault="006164AD" w:rsidP="00154FB9">
      <w:pPr>
        <w:pStyle w:val="ListParagraph"/>
        <w:numPr>
          <w:ilvl w:val="0"/>
          <w:numId w:val="5"/>
        </w:numPr>
        <w:rPr>
          <w:rFonts w:eastAsiaTheme="minorEastAsia"/>
        </w:rPr>
      </w:pPr>
      <w:r>
        <w:t>Image</w:t>
      </w:r>
      <w:r w:rsidR="00871BEB">
        <w:t>:</w:t>
      </w:r>
    </w:p>
    <w:p w14:paraId="71BE9C2E" w14:textId="786D1F95" w:rsidR="00584A6F" w:rsidRDefault="00584A6F" w:rsidP="006164AD">
      <w:pPr>
        <w:pStyle w:val="ListParagraph"/>
        <w:numPr>
          <w:ilvl w:val="1"/>
          <w:numId w:val="5"/>
        </w:numPr>
        <w:rPr>
          <w:rFonts w:eastAsiaTheme="minorEastAsia"/>
        </w:rPr>
      </w:pPr>
      <w:r>
        <w:t xml:space="preserve">Slide </w:t>
      </w:r>
      <w:r w:rsidR="294823DB">
        <w:t>name of municipality/company with yours</w:t>
      </w:r>
    </w:p>
    <w:p w14:paraId="4F4371B9" w14:textId="5A93F247" w:rsidR="00584A6F" w:rsidRDefault="294823DB" w:rsidP="006164AD">
      <w:pPr>
        <w:pStyle w:val="ListParagraph"/>
        <w:numPr>
          <w:ilvl w:val="1"/>
          <w:numId w:val="5"/>
        </w:numPr>
        <w:rPr>
          <w:rFonts w:eastAsiaTheme="minorEastAsia"/>
        </w:rPr>
      </w:pPr>
      <w:r>
        <w:t>logo of municipality/company with yours</w:t>
      </w:r>
    </w:p>
    <w:p w14:paraId="696EAA29" w14:textId="02994484" w:rsidR="00584A6F" w:rsidRDefault="294823DB" w:rsidP="006164AD">
      <w:pPr>
        <w:pStyle w:val="ListParagraph"/>
        <w:numPr>
          <w:ilvl w:val="1"/>
          <w:numId w:val="5"/>
        </w:numPr>
      </w:pPr>
      <w:r>
        <w:t>Policy image with yours</w:t>
      </w:r>
    </w:p>
    <w:p w14:paraId="186DCA6E" w14:textId="77777777" w:rsidR="00E159E0" w:rsidRPr="00E159E0" w:rsidRDefault="00584A6F" w:rsidP="006164AD">
      <w:pPr>
        <w:pStyle w:val="ListParagraph"/>
        <w:numPr>
          <w:ilvl w:val="0"/>
          <w:numId w:val="5"/>
        </w:numPr>
        <w:rPr>
          <w:rFonts w:eastAsiaTheme="minorEastAsia"/>
        </w:rPr>
      </w:pPr>
      <w:r>
        <w:t>Voice-over:</w:t>
      </w:r>
      <w:r w:rsidR="4A79E364">
        <w:t xml:space="preserve"> </w:t>
      </w:r>
    </w:p>
    <w:p w14:paraId="5582CC92" w14:textId="1D106134" w:rsidR="00584A6F" w:rsidRDefault="4A79E364" w:rsidP="006164AD">
      <w:pPr>
        <w:pStyle w:val="ListParagraph"/>
        <w:numPr>
          <w:ilvl w:val="1"/>
          <w:numId w:val="5"/>
        </w:numPr>
        <w:rPr>
          <w:rFonts w:eastAsiaTheme="minorEastAsia"/>
        </w:rPr>
      </w:pPr>
      <w:r>
        <w:t xml:space="preserve">name of municipality/company with yours </w:t>
      </w:r>
    </w:p>
    <w:p w14:paraId="2E327682" w14:textId="083AA02D" w:rsidR="00584A6F" w:rsidRDefault="00584A6F" w:rsidP="00584A6F">
      <w:pPr>
        <w:pStyle w:val="ListParagraph"/>
        <w:ind w:left="0"/>
        <w:rPr>
          <w:rFonts w:eastAsiaTheme="minorEastAsia"/>
        </w:rPr>
      </w:pPr>
    </w:p>
    <w:p w14:paraId="7080B076" w14:textId="7C9696C2" w:rsidR="00584A6F" w:rsidRDefault="00584A6F" w:rsidP="00584A6F">
      <w:bookmarkStart w:id="5" w:name="s6"/>
      <w:r>
        <w:t xml:space="preserve">Slide </w:t>
      </w:r>
      <w:r w:rsidR="00231E27">
        <w:t>6</w:t>
      </w:r>
      <w:bookmarkEnd w:id="5"/>
      <w:r>
        <w:t xml:space="preserve"> – Remove and Replace</w:t>
      </w:r>
    </w:p>
    <w:p w14:paraId="1A720314" w14:textId="16D40D6A" w:rsidR="006164AD" w:rsidRPr="006164AD" w:rsidRDefault="006164AD" w:rsidP="00154FB9">
      <w:pPr>
        <w:pStyle w:val="ListParagraph"/>
        <w:numPr>
          <w:ilvl w:val="0"/>
          <w:numId w:val="5"/>
        </w:numPr>
        <w:rPr>
          <w:rFonts w:eastAsiaTheme="minorEastAsia"/>
        </w:rPr>
      </w:pPr>
      <w:proofErr w:type="gramStart"/>
      <w:r>
        <w:t>Image</w:t>
      </w:r>
      <w:r w:rsidR="00871BEB">
        <w:t>;</w:t>
      </w:r>
      <w:proofErr w:type="gramEnd"/>
    </w:p>
    <w:p w14:paraId="1CEE4952" w14:textId="733A30E0" w:rsidR="00584A6F" w:rsidRDefault="00584A6F" w:rsidP="006164AD">
      <w:pPr>
        <w:pStyle w:val="ListParagraph"/>
        <w:numPr>
          <w:ilvl w:val="1"/>
          <w:numId w:val="5"/>
        </w:numPr>
        <w:rPr>
          <w:rFonts w:eastAsiaTheme="minorEastAsia"/>
        </w:rPr>
      </w:pPr>
      <w:r>
        <w:t>Slide</w:t>
      </w:r>
      <w:r w:rsidR="7A9C9A16">
        <w:t xml:space="preserve"> name of municipality/company with yours</w:t>
      </w:r>
    </w:p>
    <w:p w14:paraId="14B74C4F" w14:textId="5A93F247" w:rsidR="00584A6F" w:rsidRDefault="7A9C9A16" w:rsidP="00154FB9">
      <w:pPr>
        <w:pStyle w:val="ListParagraph"/>
        <w:numPr>
          <w:ilvl w:val="1"/>
          <w:numId w:val="5"/>
        </w:numPr>
        <w:rPr>
          <w:rFonts w:eastAsiaTheme="minorEastAsia"/>
        </w:rPr>
      </w:pPr>
      <w:r>
        <w:t>logo of municipality/company with yours</w:t>
      </w:r>
    </w:p>
    <w:p w14:paraId="29828ECA" w14:textId="60A24121" w:rsidR="00584A6F" w:rsidRDefault="7A9C9A16" w:rsidP="00154FB9">
      <w:pPr>
        <w:pStyle w:val="ListParagraph"/>
        <w:numPr>
          <w:ilvl w:val="1"/>
          <w:numId w:val="5"/>
        </w:numPr>
        <w:rPr>
          <w:rFonts w:eastAsiaTheme="minorEastAsia"/>
        </w:rPr>
      </w:pPr>
      <w:r>
        <w:t>Policy image with yours</w:t>
      </w:r>
    </w:p>
    <w:p w14:paraId="3F437266" w14:textId="77777777" w:rsidR="00154FB9" w:rsidRDefault="00584A6F" w:rsidP="25F259AE">
      <w:pPr>
        <w:pStyle w:val="ListParagraph"/>
        <w:numPr>
          <w:ilvl w:val="0"/>
          <w:numId w:val="5"/>
        </w:numPr>
      </w:pPr>
      <w:r>
        <w:t>Voice-over:</w:t>
      </w:r>
      <w:r w:rsidR="5AB17B31">
        <w:t xml:space="preserve"> </w:t>
      </w:r>
    </w:p>
    <w:p w14:paraId="4C1F86BC" w14:textId="21B1DBA1" w:rsidR="00584A6F" w:rsidRDefault="5AB17B31" w:rsidP="00154FB9">
      <w:pPr>
        <w:pStyle w:val="ListParagraph"/>
        <w:numPr>
          <w:ilvl w:val="1"/>
          <w:numId w:val="5"/>
        </w:numPr>
      </w:pPr>
      <w:r>
        <w:t>name of municipality/company with yours</w:t>
      </w:r>
    </w:p>
    <w:p w14:paraId="2B0701C4" w14:textId="1D71DEDD" w:rsidR="00584A6F" w:rsidRDefault="00584A6F" w:rsidP="00584A6F">
      <w:bookmarkStart w:id="6" w:name="s7"/>
      <w:r>
        <w:t xml:space="preserve">Slide </w:t>
      </w:r>
      <w:r w:rsidR="00231E27">
        <w:t>7</w:t>
      </w:r>
      <w:bookmarkEnd w:id="6"/>
      <w:r>
        <w:t xml:space="preserve"> – Remove and Replace</w:t>
      </w:r>
    </w:p>
    <w:p w14:paraId="456650AA" w14:textId="013155F7" w:rsidR="00871BEB" w:rsidRPr="00871BEB" w:rsidRDefault="00871BEB" w:rsidP="006164AD">
      <w:pPr>
        <w:pStyle w:val="ListParagraph"/>
        <w:numPr>
          <w:ilvl w:val="0"/>
          <w:numId w:val="5"/>
        </w:numPr>
        <w:rPr>
          <w:rFonts w:eastAsiaTheme="minorEastAsia"/>
        </w:rPr>
      </w:pPr>
      <w:r>
        <w:t>Image:</w:t>
      </w:r>
    </w:p>
    <w:p w14:paraId="3145117A" w14:textId="718639DA" w:rsidR="00584A6F" w:rsidRDefault="00584A6F" w:rsidP="00871BEB">
      <w:pPr>
        <w:pStyle w:val="ListParagraph"/>
        <w:numPr>
          <w:ilvl w:val="1"/>
          <w:numId w:val="5"/>
        </w:numPr>
        <w:rPr>
          <w:rFonts w:eastAsiaTheme="minorEastAsia"/>
        </w:rPr>
      </w:pPr>
      <w:r>
        <w:t xml:space="preserve">Slide </w:t>
      </w:r>
      <w:r w:rsidR="5836DCB1">
        <w:t>name of municipality/company with yours</w:t>
      </w:r>
    </w:p>
    <w:p w14:paraId="79481F2F" w14:textId="5A93F247" w:rsidR="00584A6F" w:rsidRDefault="5836DCB1" w:rsidP="006164AD">
      <w:pPr>
        <w:pStyle w:val="ListParagraph"/>
        <w:numPr>
          <w:ilvl w:val="1"/>
          <w:numId w:val="5"/>
        </w:numPr>
        <w:rPr>
          <w:rFonts w:eastAsiaTheme="minorEastAsia"/>
        </w:rPr>
      </w:pPr>
      <w:r>
        <w:t>logo of municipality/company with yours</w:t>
      </w:r>
    </w:p>
    <w:p w14:paraId="70012236" w14:textId="1AB689C4" w:rsidR="00584A6F" w:rsidRDefault="5836DCB1" w:rsidP="006164AD">
      <w:pPr>
        <w:pStyle w:val="ListParagraph"/>
        <w:numPr>
          <w:ilvl w:val="1"/>
          <w:numId w:val="5"/>
        </w:numPr>
        <w:rPr>
          <w:rFonts w:eastAsiaTheme="minorEastAsia"/>
        </w:rPr>
      </w:pPr>
      <w:r>
        <w:t>Policies list with yours</w:t>
      </w:r>
    </w:p>
    <w:p w14:paraId="373A78DB" w14:textId="77777777" w:rsidR="006164AD" w:rsidRDefault="00584A6F" w:rsidP="00584A6F">
      <w:pPr>
        <w:pStyle w:val="ListParagraph"/>
        <w:numPr>
          <w:ilvl w:val="0"/>
          <w:numId w:val="5"/>
        </w:numPr>
      </w:pPr>
      <w:r>
        <w:t>Voice-over:</w:t>
      </w:r>
      <w:r w:rsidR="12AE5F58">
        <w:t xml:space="preserve"> </w:t>
      </w:r>
    </w:p>
    <w:p w14:paraId="768A5B1D" w14:textId="1988FC0F" w:rsidR="00584A6F" w:rsidRDefault="12AE5F58" w:rsidP="006164AD">
      <w:pPr>
        <w:pStyle w:val="ListParagraph"/>
        <w:numPr>
          <w:ilvl w:val="1"/>
          <w:numId w:val="5"/>
        </w:numPr>
      </w:pPr>
      <w:r>
        <w:t>list of policies with yours</w:t>
      </w:r>
    </w:p>
    <w:p w14:paraId="53241A05" w14:textId="2C18C5D2" w:rsidR="00584A6F" w:rsidRDefault="00584A6F" w:rsidP="00584A6F">
      <w:pPr>
        <w:pStyle w:val="ListParagraph"/>
        <w:ind w:left="0"/>
        <w:rPr>
          <w:rFonts w:eastAsiaTheme="minorEastAsia"/>
        </w:rPr>
      </w:pPr>
    </w:p>
    <w:p w14:paraId="7035D1F0" w14:textId="18FCE732" w:rsidR="00584A6F" w:rsidRDefault="00584A6F" w:rsidP="00584A6F">
      <w:bookmarkStart w:id="7" w:name="s8"/>
      <w:r>
        <w:t xml:space="preserve">Slide </w:t>
      </w:r>
      <w:r w:rsidR="00231E27">
        <w:t>8</w:t>
      </w:r>
      <w:r>
        <w:t xml:space="preserve"> </w:t>
      </w:r>
      <w:bookmarkEnd w:id="7"/>
      <w:r>
        <w:t>– Remove and Replace</w:t>
      </w:r>
    </w:p>
    <w:p w14:paraId="223B6CE8" w14:textId="74671D20" w:rsidR="00871BEB" w:rsidRPr="00871BEB" w:rsidRDefault="00871BEB" w:rsidP="00871BEB">
      <w:pPr>
        <w:pStyle w:val="ListParagraph"/>
        <w:numPr>
          <w:ilvl w:val="0"/>
          <w:numId w:val="5"/>
        </w:numPr>
        <w:rPr>
          <w:rFonts w:eastAsiaTheme="minorEastAsia"/>
        </w:rPr>
      </w:pPr>
      <w:r>
        <w:rPr>
          <w:rFonts w:eastAsiaTheme="minorEastAsia"/>
        </w:rPr>
        <w:t>Image:</w:t>
      </w:r>
    </w:p>
    <w:p w14:paraId="6F1130AC" w14:textId="5CBB8DCA" w:rsidR="00584A6F" w:rsidRDefault="16DBC1E3" w:rsidP="25F259AE">
      <w:pPr>
        <w:pStyle w:val="ListParagraph"/>
        <w:numPr>
          <w:ilvl w:val="1"/>
          <w:numId w:val="5"/>
        </w:numPr>
        <w:rPr>
          <w:rFonts w:eastAsiaTheme="minorEastAsia"/>
        </w:rPr>
      </w:pPr>
      <w:r>
        <w:t>name of municipality/company with yours</w:t>
      </w:r>
    </w:p>
    <w:p w14:paraId="0FE2F63A" w14:textId="5A93F247" w:rsidR="00584A6F" w:rsidRDefault="16DBC1E3" w:rsidP="25F259AE">
      <w:pPr>
        <w:pStyle w:val="ListParagraph"/>
        <w:numPr>
          <w:ilvl w:val="1"/>
          <w:numId w:val="5"/>
        </w:numPr>
        <w:rPr>
          <w:rFonts w:eastAsiaTheme="minorEastAsia"/>
        </w:rPr>
      </w:pPr>
      <w:r>
        <w:t>logo of municipality/company with yours</w:t>
      </w:r>
    </w:p>
    <w:p w14:paraId="7EB9F099" w14:textId="1AB689C4" w:rsidR="00584A6F" w:rsidRDefault="16DBC1E3" w:rsidP="25F259AE">
      <w:pPr>
        <w:pStyle w:val="ListParagraph"/>
        <w:numPr>
          <w:ilvl w:val="1"/>
          <w:numId w:val="5"/>
        </w:numPr>
        <w:rPr>
          <w:rFonts w:eastAsiaTheme="minorEastAsia"/>
        </w:rPr>
      </w:pPr>
      <w:r>
        <w:t>Policies list with yours</w:t>
      </w:r>
    </w:p>
    <w:p w14:paraId="3B2471C8" w14:textId="77777777" w:rsidR="00871BEB" w:rsidRDefault="16DBC1E3" w:rsidP="25F259AE">
      <w:pPr>
        <w:pStyle w:val="ListParagraph"/>
        <w:numPr>
          <w:ilvl w:val="0"/>
          <w:numId w:val="5"/>
        </w:numPr>
      </w:pPr>
      <w:r>
        <w:t xml:space="preserve">Voice-over: </w:t>
      </w:r>
    </w:p>
    <w:p w14:paraId="06D5E361" w14:textId="32D5477E" w:rsidR="00584A6F" w:rsidRDefault="16DBC1E3" w:rsidP="00871BEB">
      <w:pPr>
        <w:pStyle w:val="ListParagraph"/>
        <w:numPr>
          <w:ilvl w:val="1"/>
          <w:numId w:val="5"/>
        </w:numPr>
      </w:pPr>
      <w:r>
        <w:t>list of policies with yours</w:t>
      </w:r>
    </w:p>
    <w:p w14:paraId="4D69D5A4" w14:textId="39C5CEBF" w:rsidR="00584A6F" w:rsidRDefault="00584A6F" w:rsidP="00584A6F">
      <w:pPr>
        <w:pStyle w:val="ListParagraph"/>
        <w:ind w:left="0"/>
        <w:rPr>
          <w:rFonts w:eastAsiaTheme="minorEastAsia"/>
        </w:rPr>
      </w:pPr>
    </w:p>
    <w:p w14:paraId="13E40617" w14:textId="2113D7C6" w:rsidR="00584A6F" w:rsidRDefault="00584A6F" w:rsidP="00584A6F">
      <w:bookmarkStart w:id="8" w:name="s9"/>
      <w:r>
        <w:t xml:space="preserve">Slide </w:t>
      </w:r>
      <w:r w:rsidR="00231E27">
        <w:t>9</w:t>
      </w:r>
      <w:bookmarkEnd w:id="8"/>
      <w:r>
        <w:t xml:space="preserve"> – Remove and Replace</w:t>
      </w:r>
    </w:p>
    <w:p w14:paraId="63300997" w14:textId="44ECE037" w:rsidR="00871BEB" w:rsidRPr="00871BEB" w:rsidRDefault="00871BEB" w:rsidP="00871BEB">
      <w:pPr>
        <w:pStyle w:val="ListParagraph"/>
        <w:numPr>
          <w:ilvl w:val="0"/>
          <w:numId w:val="5"/>
        </w:numPr>
        <w:rPr>
          <w:rFonts w:eastAsiaTheme="minorEastAsia"/>
        </w:rPr>
      </w:pPr>
      <w:r>
        <w:t>Image:</w:t>
      </w:r>
    </w:p>
    <w:p w14:paraId="44ADC6E8" w14:textId="379B7DA6" w:rsidR="44F31C1D" w:rsidRDefault="44F31C1D" w:rsidP="25F259AE">
      <w:pPr>
        <w:pStyle w:val="ListParagraph"/>
        <w:numPr>
          <w:ilvl w:val="1"/>
          <w:numId w:val="5"/>
        </w:numPr>
        <w:rPr>
          <w:rFonts w:eastAsiaTheme="minorEastAsia"/>
        </w:rPr>
      </w:pPr>
      <w:r>
        <w:t>name of municipality/company with yours</w:t>
      </w:r>
    </w:p>
    <w:p w14:paraId="2FDE918C" w14:textId="5A93F247" w:rsidR="44F31C1D" w:rsidRDefault="44F31C1D" w:rsidP="25F259AE">
      <w:pPr>
        <w:pStyle w:val="ListParagraph"/>
        <w:numPr>
          <w:ilvl w:val="1"/>
          <w:numId w:val="5"/>
        </w:numPr>
        <w:rPr>
          <w:rFonts w:eastAsiaTheme="minorEastAsia"/>
        </w:rPr>
      </w:pPr>
      <w:r>
        <w:t>logo of municipality/company with yours</w:t>
      </w:r>
    </w:p>
    <w:p w14:paraId="597E950A" w14:textId="5BD73732" w:rsidR="44F31C1D" w:rsidRDefault="44F31C1D" w:rsidP="25F259AE">
      <w:pPr>
        <w:pStyle w:val="ListParagraph"/>
        <w:numPr>
          <w:ilvl w:val="1"/>
          <w:numId w:val="5"/>
        </w:numPr>
        <w:rPr>
          <w:rFonts w:eastAsiaTheme="minorEastAsia"/>
        </w:rPr>
      </w:pPr>
      <w:r>
        <w:t>H and S checklist with yours</w:t>
      </w:r>
    </w:p>
    <w:p w14:paraId="4292D728" w14:textId="49CFEBC5" w:rsidR="44F31C1D" w:rsidRDefault="44F31C1D" w:rsidP="25F259AE">
      <w:pPr>
        <w:pStyle w:val="ListParagraph"/>
        <w:numPr>
          <w:ilvl w:val="0"/>
          <w:numId w:val="5"/>
        </w:numPr>
      </w:pPr>
      <w:r>
        <w:t xml:space="preserve">Voice-over: </w:t>
      </w:r>
    </w:p>
    <w:p w14:paraId="538C4B3E" w14:textId="40D82FB4" w:rsidR="00584A6F" w:rsidRDefault="00584A6F" w:rsidP="25F259AE"/>
    <w:p w14:paraId="57FD5E0A" w14:textId="39D56848" w:rsidR="00584A6F" w:rsidRDefault="00584A6F" w:rsidP="00584A6F">
      <w:bookmarkStart w:id="9" w:name="s10"/>
      <w:r>
        <w:t xml:space="preserve">Slide </w:t>
      </w:r>
      <w:r w:rsidR="00231E27">
        <w:t>10</w:t>
      </w:r>
      <w:r>
        <w:t xml:space="preserve"> </w:t>
      </w:r>
      <w:bookmarkEnd w:id="9"/>
      <w:r>
        <w:t>– Remove and Replace</w:t>
      </w:r>
    </w:p>
    <w:p w14:paraId="7278EDB7" w14:textId="6C1E4E29" w:rsidR="00584A6F" w:rsidRDefault="006704B7" w:rsidP="775226CE">
      <w:pPr>
        <w:pStyle w:val="ListParagraph"/>
        <w:numPr>
          <w:ilvl w:val="1"/>
          <w:numId w:val="5"/>
        </w:numPr>
        <w:rPr>
          <w:rFonts w:eastAsiaTheme="minorEastAsia"/>
        </w:rPr>
      </w:pPr>
      <w:r>
        <w:t>Image:</w:t>
      </w:r>
      <w:r w:rsidR="00584A6F">
        <w:t xml:space="preserve"> </w:t>
      </w:r>
      <w:r w:rsidR="228527A1">
        <w:t>name of municipality/company with yours</w:t>
      </w:r>
    </w:p>
    <w:p w14:paraId="1A23D4D8" w14:textId="5A93F247" w:rsidR="00584A6F" w:rsidRDefault="228527A1" w:rsidP="775226CE">
      <w:pPr>
        <w:pStyle w:val="ListParagraph"/>
        <w:numPr>
          <w:ilvl w:val="1"/>
          <w:numId w:val="5"/>
        </w:numPr>
        <w:rPr>
          <w:rFonts w:eastAsiaTheme="minorEastAsia"/>
        </w:rPr>
      </w:pPr>
      <w:r>
        <w:t>logo of municipality/company with yours</w:t>
      </w:r>
    </w:p>
    <w:p w14:paraId="5827C7E2" w14:textId="4E7D4E31" w:rsidR="00584A6F" w:rsidRDefault="228527A1" w:rsidP="775226CE">
      <w:pPr>
        <w:pStyle w:val="ListParagraph"/>
        <w:numPr>
          <w:ilvl w:val="1"/>
          <w:numId w:val="5"/>
        </w:numPr>
        <w:rPr>
          <w:rFonts w:eastAsiaTheme="minorEastAsia"/>
        </w:rPr>
      </w:pPr>
      <w:r>
        <w:t>JHA and Hazard ID checklist with yours</w:t>
      </w:r>
    </w:p>
    <w:p w14:paraId="542DFB94" w14:textId="77777777" w:rsidR="00E13828" w:rsidRPr="00E13828" w:rsidRDefault="00584A6F" w:rsidP="00584A6F">
      <w:pPr>
        <w:pStyle w:val="ListParagraph"/>
        <w:numPr>
          <w:ilvl w:val="0"/>
          <w:numId w:val="5"/>
        </w:numPr>
        <w:rPr>
          <w:rFonts w:eastAsiaTheme="minorEastAsia"/>
        </w:rPr>
      </w:pPr>
      <w:r>
        <w:t>Voice-over:</w:t>
      </w:r>
      <w:r w:rsidR="46FE7895">
        <w:t xml:space="preserve"> </w:t>
      </w:r>
    </w:p>
    <w:p w14:paraId="092C1F6B" w14:textId="0D5A16EB" w:rsidR="00584A6F" w:rsidRDefault="46FE7895" w:rsidP="00E13828">
      <w:pPr>
        <w:pStyle w:val="ListParagraph"/>
        <w:numPr>
          <w:ilvl w:val="1"/>
          <w:numId w:val="5"/>
        </w:numPr>
        <w:rPr>
          <w:rFonts w:eastAsiaTheme="minorEastAsia"/>
        </w:rPr>
      </w:pPr>
      <w:r>
        <w:t>name of municipality/company with yours</w:t>
      </w:r>
    </w:p>
    <w:p w14:paraId="4FAA6BFB" w14:textId="3DDC0F8F" w:rsidR="00584A6F" w:rsidRDefault="00584A6F" w:rsidP="00584A6F">
      <w:pPr>
        <w:pStyle w:val="ListParagraph"/>
        <w:ind w:left="0"/>
        <w:rPr>
          <w:rFonts w:eastAsiaTheme="minorEastAsia"/>
        </w:rPr>
      </w:pPr>
    </w:p>
    <w:p w14:paraId="43B96EF2" w14:textId="0FEF34B7" w:rsidR="00584A6F" w:rsidRDefault="00584A6F" w:rsidP="00584A6F">
      <w:bookmarkStart w:id="10" w:name="s11"/>
      <w:r>
        <w:t xml:space="preserve">Slide </w:t>
      </w:r>
      <w:r w:rsidR="00231E27">
        <w:t>11</w:t>
      </w:r>
      <w:r>
        <w:t xml:space="preserve"> </w:t>
      </w:r>
      <w:bookmarkEnd w:id="10"/>
      <w:r>
        <w:t>– Remove and Replace</w:t>
      </w:r>
    </w:p>
    <w:p w14:paraId="15930558" w14:textId="26F23039" w:rsidR="006704B7" w:rsidRPr="006704B7" w:rsidRDefault="006704B7" w:rsidP="006704B7">
      <w:pPr>
        <w:pStyle w:val="ListParagraph"/>
        <w:numPr>
          <w:ilvl w:val="0"/>
          <w:numId w:val="5"/>
        </w:numPr>
        <w:rPr>
          <w:rFonts w:eastAsiaTheme="minorEastAsia"/>
        </w:rPr>
      </w:pPr>
      <w:r>
        <w:rPr>
          <w:rFonts w:eastAsiaTheme="minorEastAsia"/>
        </w:rPr>
        <w:t>Image:</w:t>
      </w:r>
    </w:p>
    <w:p w14:paraId="2A4F96E4" w14:textId="4E61B614" w:rsidR="00584A6F" w:rsidRDefault="00584A6F" w:rsidP="25F259AE">
      <w:pPr>
        <w:pStyle w:val="ListParagraph"/>
        <w:numPr>
          <w:ilvl w:val="1"/>
          <w:numId w:val="5"/>
        </w:numPr>
        <w:rPr>
          <w:rFonts w:eastAsiaTheme="minorEastAsia"/>
        </w:rPr>
      </w:pPr>
      <w:r>
        <w:t xml:space="preserve">Slide </w:t>
      </w:r>
      <w:r w:rsidR="0CAB1175">
        <w:t>name of municipality/company with yours</w:t>
      </w:r>
    </w:p>
    <w:p w14:paraId="6DC5E622" w14:textId="70F36CDA" w:rsidR="00584A6F" w:rsidRDefault="0CAB1175" w:rsidP="00584A6F">
      <w:pPr>
        <w:pStyle w:val="ListParagraph"/>
        <w:numPr>
          <w:ilvl w:val="1"/>
          <w:numId w:val="5"/>
        </w:numPr>
        <w:rPr>
          <w:rFonts w:eastAsiaTheme="minorEastAsia"/>
        </w:rPr>
      </w:pPr>
      <w:r>
        <w:t>logo of municipality/company with yours</w:t>
      </w:r>
    </w:p>
    <w:p w14:paraId="5C1A947F" w14:textId="77777777" w:rsidR="00584A6F" w:rsidRDefault="00584A6F" w:rsidP="00584A6F">
      <w:pPr>
        <w:pStyle w:val="ListParagraph"/>
        <w:numPr>
          <w:ilvl w:val="0"/>
          <w:numId w:val="5"/>
        </w:numPr>
      </w:pPr>
      <w:r>
        <w:t>Voice-over:</w:t>
      </w:r>
    </w:p>
    <w:p w14:paraId="2D0210E2" w14:textId="0D5A16EB" w:rsidR="00584A6F" w:rsidRDefault="1D118C09" w:rsidP="775226CE">
      <w:pPr>
        <w:pStyle w:val="ListParagraph"/>
        <w:numPr>
          <w:ilvl w:val="1"/>
          <w:numId w:val="5"/>
        </w:numPr>
        <w:rPr>
          <w:rFonts w:eastAsiaTheme="minorEastAsia"/>
        </w:rPr>
      </w:pPr>
      <w:r>
        <w:t>name of municipality/company with yours</w:t>
      </w:r>
    </w:p>
    <w:p w14:paraId="3E4DA4D6" w14:textId="6A1DD824" w:rsidR="00584A6F" w:rsidRDefault="00584A6F" w:rsidP="775226CE">
      <w:pPr>
        <w:pStyle w:val="ListParagraph"/>
        <w:ind w:left="0"/>
        <w:rPr>
          <w:rFonts w:eastAsiaTheme="minorEastAsia"/>
        </w:rPr>
      </w:pPr>
    </w:p>
    <w:p w14:paraId="68E62762" w14:textId="37A2AC9C" w:rsidR="00584A6F" w:rsidRDefault="00584A6F" w:rsidP="00584A6F">
      <w:bookmarkStart w:id="11" w:name="s12"/>
      <w:r>
        <w:t xml:space="preserve">Slide </w:t>
      </w:r>
      <w:r w:rsidR="00231E27">
        <w:t>12</w:t>
      </w:r>
      <w:r>
        <w:t xml:space="preserve"> </w:t>
      </w:r>
      <w:bookmarkEnd w:id="11"/>
      <w:r>
        <w:t>– Remove and Replace</w:t>
      </w:r>
    </w:p>
    <w:p w14:paraId="1268EBA0" w14:textId="5E2409AD" w:rsidR="00321DD5" w:rsidRPr="00321DD5" w:rsidRDefault="00321DD5" w:rsidP="00321DD5">
      <w:pPr>
        <w:pStyle w:val="ListParagraph"/>
        <w:numPr>
          <w:ilvl w:val="0"/>
          <w:numId w:val="5"/>
        </w:numPr>
        <w:rPr>
          <w:rFonts w:eastAsiaTheme="minorEastAsia"/>
        </w:rPr>
      </w:pPr>
      <w:r>
        <w:t>Image:</w:t>
      </w:r>
    </w:p>
    <w:p w14:paraId="3FDE53D1" w14:textId="4CB68DC0" w:rsidR="00584A6F" w:rsidRDefault="0DBEF5E2" w:rsidP="25F259AE">
      <w:pPr>
        <w:pStyle w:val="ListParagraph"/>
        <w:numPr>
          <w:ilvl w:val="1"/>
          <w:numId w:val="5"/>
        </w:numPr>
        <w:rPr>
          <w:rFonts w:eastAsiaTheme="minorEastAsia"/>
        </w:rPr>
      </w:pPr>
      <w:r>
        <w:t>name of municipality/company with yours</w:t>
      </w:r>
    </w:p>
    <w:p w14:paraId="105CC6CB" w14:textId="5A93F247" w:rsidR="00584A6F" w:rsidRDefault="0DBEF5E2" w:rsidP="25F259AE">
      <w:pPr>
        <w:pStyle w:val="ListParagraph"/>
        <w:numPr>
          <w:ilvl w:val="1"/>
          <w:numId w:val="5"/>
        </w:numPr>
        <w:rPr>
          <w:rFonts w:eastAsiaTheme="minorEastAsia"/>
        </w:rPr>
      </w:pPr>
      <w:r>
        <w:t>logo of municipality/company with yours</w:t>
      </w:r>
    </w:p>
    <w:p w14:paraId="7AF93E02" w14:textId="58D5E3B4" w:rsidR="00584A6F" w:rsidRDefault="0DBEF5E2" w:rsidP="25F259AE">
      <w:pPr>
        <w:pStyle w:val="ListParagraph"/>
        <w:numPr>
          <w:ilvl w:val="1"/>
          <w:numId w:val="5"/>
        </w:numPr>
        <w:rPr>
          <w:rFonts w:eastAsiaTheme="minorEastAsia"/>
        </w:rPr>
      </w:pPr>
      <w:r>
        <w:t>Floor map with yours</w:t>
      </w:r>
    </w:p>
    <w:p w14:paraId="799C020D" w14:textId="77777777" w:rsidR="00321DD5" w:rsidRDefault="0DBEF5E2" w:rsidP="25F259AE">
      <w:pPr>
        <w:pStyle w:val="ListParagraph"/>
        <w:numPr>
          <w:ilvl w:val="0"/>
          <w:numId w:val="5"/>
        </w:numPr>
      </w:pPr>
      <w:r>
        <w:t xml:space="preserve">Voice-over: </w:t>
      </w:r>
    </w:p>
    <w:p w14:paraId="04B67D3C" w14:textId="279426AA" w:rsidR="00584A6F" w:rsidRDefault="0DBEF5E2" w:rsidP="00321DD5">
      <w:pPr>
        <w:pStyle w:val="ListParagraph"/>
        <w:numPr>
          <w:ilvl w:val="1"/>
          <w:numId w:val="5"/>
        </w:numPr>
      </w:pPr>
      <w:r>
        <w:t>Safety procedures with yours</w:t>
      </w:r>
    </w:p>
    <w:p w14:paraId="1DE803CA" w14:textId="1569C59B" w:rsidR="00584A6F" w:rsidRDefault="00584A6F" w:rsidP="00584A6F">
      <w:pPr>
        <w:pStyle w:val="ListParagraph"/>
        <w:ind w:left="0"/>
        <w:rPr>
          <w:rFonts w:eastAsiaTheme="minorEastAsia"/>
        </w:rPr>
      </w:pPr>
    </w:p>
    <w:p w14:paraId="1110AAE2" w14:textId="4CD61FF1" w:rsidR="00584A6F" w:rsidRDefault="00584A6F" w:rsidP="00584A6F">
      <w:bookmarkStart w:id="12" w:name="s13"/>
      <w:r>
        <w:t xml:space="preserve">Slide </w:t>
      </w:r>
      <w:r w:rsidR="00231E27">
        <w:t>13</w:t>
      </w:r>
      <w:r>
        <w:t xml:space="preserve"> </w:t>
      </w:r>
      <w:bookmarkEnd w:id="12"/>
      <w:r>
        <w:t>– Remove and Replace</w:t>
      </w:r>
    </w:p>
    <w:p w14:paraId="395D6556" w14:textId="58526DA1" w:rsidR="00584A6F" w:rsidRDefault="6ECF5380" w:rsidP="775226CE">
      <w:pPr>
        <w:pStyle w:val="ListParagraph"/>
        <w:numPr>
          <w:ilvl w:val="1"/>
          <w:numId w:val="5"/>
        </w:numPr>
        <w:rPr>
          <w:rFonts w:eastAsiaTheme="minorEastAsia"/>
        </w:rPr>
      </w:pPr>
      <w:r>
        <w:t>name of municipality/company with yours</w:t>
      </w:r>
    </w:p>
    <w:p w14:paraId="2F4492DE" w14:textId="5A93F247" w:rsidR="00584A6F" w:rsidRDefault="6ECF5380" w:rsidP="775226CE">
      <w:pPr>
        <w:pStyle w:val="ListParagraph"/>
        <w:numPr>
          <w:ilvl w:val="1"/>
          <w:numId w:val="5"/>
        </w:numPr>
        <w:rPr>
          <w:rFonts w:eastAsiaTheme="minorEastAsia"/>
        </w:rPr>
      </w:pPr>
      <w:r>
        <w:t>logo of municipality/company with yours</w:t>
      </w:r>
    </w:p>
    <w:p w14:paraId="6A8617D4" w14:textId="3C2B65D3" w:rsidR="00584A6F" w:rsidRDefault="6ECF5380" w:rsidP="775226CE">
      <w:pPr>
        <w:pStyle w:val="ListParagraph"/>
        <w:numPr>
          <w:ilvl w:val="1"/>
          <w:numId w:val="5"/>
        </w:numPr>
        <w:rPr>
          <w:rFonts w:eastAsiaTheme="minorEastAsia"/>
        </w:rPr>
      </w:pPr>
      <w:r>
        <w:t xml:space="preserve">Image as </w:t>
      </w:r>
      <w:proofErr w:type="gramStart"/>
      <w:r>
        <w:t>needed</w:t>
      </w:r>
      <w:proofErr w:type="gramEnd"/>
    </w:p>
    <w:p w14:paraId="289D3BE0" w14:textId="77777777" w:rsidR="00584A6F" w:rsidRDefault="6ECF5380" w:rsidP="775226CE">
      <w:pPr>
        <w:pStyle w:val="ListParagraph"/>
        <w:numPr>
          <w:ilvl w:val="0"/>
          <w:numId w:val="5"/>
        </w:numPr>
      </w:pPr>
      <w:r>
        <w:t xml:space="preserve">Voice-over: </w:t>
      </w:r>
    </w:p>
    <w:p w14:paraId="1EEB2A5E" w14:textId="199C722F" w:rsidR="00584A6F" w:rsidRDefault="6ECF5380" w:rsidP="775226CE">
      <w:pPr>
        <w:pStyle w:val="ListParagraph"/>
        <w:numPr>
          <w:ilvl w:val="1"/>
          <w:numId w:val="5"/>
        </w:numPr>
      </w:pPr>
      <w:r>
        <w:t>policy details with yours</w:t>
      </w:r>
    </w:p>
    <w:p w14:paraId="31BBEA1A" w14:textId="4FAF0E8A" w:rsidR="00584A6F" w:rsidRDefault="00584A6F" w:rsidP="775226CE">
      <w:pPr>
        <w:pStyle w:val="ListParagraph"/>
        <w:ind w:left="0"/>
        <w:rPr>
          <w:rFonts w:eastAsiaTheme="minorEastAsia"/>
        </w:rPr>
      </w:pPr>
    </w:p>
    <w:p w14:paraId="21C5EE74" w14:textId="3E5791C6" w:rsidR="00584A6F" w:rsidRDefault="00584A6F" w:rsidP="00584A6F">
      <w:bookmarkStart w:id="13" w:name="s14"/>
      <w:r>
        <w:t xml:space="preserve">Slide </w:t>
      </w:r>
      <w:r w:rsidR="00231E27">
        <w:t>14</w:t>
      </w:r>
      <w:r>
        <w:t xml:space="preserve"> </w:t>
      </w:r>
      <w:bookmarkEnd w:id="13"/>
      <w:r>
        <w:t>– Remove and Replace</w:t>
      </w:r>
    </w:p>
    <w:p w14:paraId="41321FD4" w14:textId="2F4F8B36" w:rsidR="00584A6F" w:rsidRDefault="00172C26" w:rsidP="25F259AE">
      <w:pPr>
        <w:pStyle w:val="ListParagraph"/>
        <w:numPr>
          <w:ilvl w:val="0"/>
          <w:numId w:val="7"/>
        </w:numPr>
        <w:rPr>
          <w:rFonts w:eastAsiaTheme="minorEastAsia"/>
          <w:b/>
          <w:bCs/>
        </w:rPr>
      </w:pPr>
      <w:r>
        <w:t>Image:</w:t>
      </w:r>
    </w:p>
    <w:p w14:paraId="463046ED" w14:textId="58526DA1" w:rsidR="00584A6F" w:rsidRDefault="084B5A4A" w:rsidP="775226CE">
      <w:pPr>
        <w:pStyle w:val="ListParagraph"/>
        <w:numPr>
          <w:ilvl w:val="1"/>
          <w:numId w:val="5"/>
        </w:numPr>
        <w:rPr>
          <w:rFonts w:eastAsiaTheme="minorEastAsia"/>
        </w:rPr>
      </w:pPr>
      <w:r>
        <w:t>name of municipality/company with yours</w:t>
      </w:r>
    </w:p>
    <w:p w14:paraId="42637C44" w14:textId="5A93F247" w:rsidR="00584A6F" w:rsidRDefault="084B5A4A" w:rsidP="775226CE">
      <w:pPr>
        <w:pStyle w:val="ListParagraph"/>
        <w:numPr>
          <w:ilvl w:val="1"/>
          <w:numId w:val="5"/>
        </w:numPr>
        <w:rPr>
          <w:rFonts w:eastAsiaTheme="minorEastAsia"/>
        </w:rPr>
      </w:pPr>
      <w:r>
        <w:t>logo of municipality/company with yours</w:t>
      </w:r>
    </w:p>
    <w:p w14:paraId="59E47062" w14:textId="3C2B65D3" w:rsidR="00584A6F" w:rsidRDefault="084B5A4A" w:rsidP="775226CE">
      <w:pPr>
        <w:pStyle w:val="ListParagraph"/>
        <w:numPr>
          <w:ilvl w:val="1"/>
          <w:numId w:val="5"/>
        </w:numPr>
        <w:rPr>
          <w:rFonts w:eastAsiaTheme="minorEastAsia"/>
        </w:rPr>
      </w:pPr>
      <w:r>
        <w:t xml:space="preserve">Image as </w:t>
      </w:r>
      <w:proofErr w:type="gramStart"/>
      <w:r>
        <w:t>needed</w:t>
      </w:r>
      <w:proofErr w:type="gramEnd"/>
    </w:p>
    <w:p w14:paraId="21D52734" w14:textId="77777777" w:rsidR="00172C26" w:rsidRDefault="084B5A4A" w:rsidP="25F259AE">
      <w:pPr>
        <w:pStyle w:val="ListParagraph"/>
        <w:numPr>
          <w:ilvl w:val="0"/>
          <w:numId w:val="5"/>
        </w:numPr>
      </w:pPr>
      <w:r>
        <w:t xml:space="preserve">Voice-over: </w:t>
      </w:r>
    </w:p>
    <w:p w14:paraId="44CCF465" w14:textId="199C722F" w:rsidR="00584A6F" w:rsidRDefault="084B5A4A" w:rsidP="00172C26">
      <w:pPr>
        <w:pStyle w:val="ListParagraph"/>
        <w:numPr>
          <w:ilvl w:val="1"/>
          <w:numId w:val="5"/>
        </w:numPr>
      </w:pPr>
      <w:r>
        <w:t>policy details with yours</w:t>
      </w:r>
    </w:p>
    <w:p w14:paraId="7FCACA75" w14:textId="4BE0C4EA" w:rsidR="00584A6F" w:rsidRDefault="00584A6F">
      <w:pPr>
        <w:rPr>
          <w:rFonts w:eastAsiaTheme="minorEastAsia"/>
        </w:rPr>
      </w:pPr>
    </w:p>
    <w:p w14:paraId="0EB8DD08" w14:textId="0E341D61" w:rsidR="00584A6F" w:rsidRDefault="00584A6F" w:rsidP="00584A6F">
      <w:bookmarkStart w:id="14" w:name="s15"/>
      <w:r>
        <w:t xml:space="preserve">Slide </w:t>
      </w:r>
      <w:r w:rsidR="00231E27">
        <w:t>15</w:t>
      </w:r>
      <w:bookmarkEnd w:id="14"/>
      <w:r>
        <w:t xml:space="preserve"> – Remove and Replace</w:t>
      </w:r>
    </w:p>
    <w:p w14:paraId="7D56148F" w14:textId="58526DA1" w:rsidR="77F196EF" w:rsidRDefault="77F196EF" w:rsidP="775226CE">
      <w:pPr>
        <w:pStyle w:val="ListParagraph"/>
        <w:numPr>
          <w:ilvl w:val="1"/>
          <w:numId w:val="5"/>
        </w:numPr>
        <w:rPr>
          <w:rFonts w:eastAsiaTheme="minorEastAsia"/>
        </w:rPr>
      </w:pPr>
      <w:r>
        <w:t>name of municipality/company with yours</w:t>
      </w:r>
    </w:p>
    <w:p w14:paraId="6CB3FCB2" w14:textId="5A93F247" w:rsidR="77F196EF" w:rsidRDefault="77F196EF" w:rsidP="775226CE">
      <w:pPr>
        <w:pStyle w:val="ListParagraph"/>
        <w:numPr>
          <w:ilvl w:val="1"/>
          <w:numId w:val="5"/>
        </w:numPr>
        <w:rPr>
          <w:rFonts w:eastAsiaTheme="minorEastAsia"/>
        </w:rPr>
      </w:pPr>
      <w:r>
        <w:t>logo of municipality/company with yours</w:t>
      </w:r>
    </w:p>
    <w:p w14:paraId="221EDABF" w14:textId="3C2B65D3" w:rsidR="77F196EF" w:rsidRDefault="77F196EF" w:rsidP="775226CE">
      <w:pPr>
        <w:pStyle w:val="ListParagraph"/>
        <w:numPr>
          <w:ilvl w:val="1"/>
          <w:numId w:val="5"/>
        </w:numPr>
        <w:rPr>
          <w:rFonts w:eastAsiaTheme="minorEastAsia"/>
        </w:rPr>
      </w:pPr>
      <w:r>
        <w:t xml:space="preserve">Image as </w:t>
      </w:r>
      <w:proofErr w:type="gramStart"/>
      <w:r>
        <w:t>needed</w:t>
      </w:r>
      <w:proofErr w:type="gramEnd"/>
    </w:p>
    <w:p w14:paraId="1C8F20AC" w14:textId="77777777" w:rsidR="77F196EF" w:rsidRDefault="77F196EF" w:rsidP="775226CE">
      <w:pPr>
        <w:pStyle w:val="ListParagraph"/>
        <w:numPr>
          <w:ilvl w:val="0"/>
          <w:numId w:val="5"/>
        </w:numPr>
      </w:pPr>
      <w:r>
        <w:t xml:space="preserve">Voice-over: </w:t>
      </w:r>
    </w:p>
    <w:p w14:paraId="205EC2F7" w14:textId="199C722F" w:rsidR="77F196EF" w:rsidRDefault="77F196EF" w:rsidP="775226CE">
      <w:pPr>
        <w:pStyle w:val="ListParagraph"/>
        <w:numPr>
          <w:ilvl w:val="1"/>
          <w:numId w:val="5"/>
        </w:numPr>
      </w:pPr>
      <w:r>
        <w:t>policy details with yours</w:t>
      </w:r>
    </w:p>
    <w:p w14:paraId="4D353ED9" w14:textId="378E4C0F" w:rsidR="00584A6F" w:rsidRDefault="00584A6F" w:rsidP="00584A6F">
      <w:pPr>
        <w:pStyle w:val="ListParagraph"/>
        <w:ind w:left="0"/>
        <w:rPr>
          <w:rFonts w:eastAsiaTheme="minorEastAsia"/>
        </w:rPr>
      </w:pPr>
    </w:p>
    <w:p w14:paraId="49489A0B" w14:textId="64EABE31" w:rsidR="00584A6F" w:rsidRDefault="00584A6F" w:rsidP="00584A6F">
      <w:bookmarkStart w:id="15" w:name="s16"/>
      <w:r>
        <w:t xml:space="preserve">Slide </w:t>
      </w:r>
      <w:r w:rsidR="00231E27">
        <w:t>16</w:t>
      </w:r>
      <w:r>
        <w:t xml:space="preserve"> </w:t>
      </w:r>
      <w:bookmarkEnd w:id="15"/>
      <w:r>
        <w:t>– Remove and Replace</w:t>
      </w:r>
    </w:p>
    <w:p w14:paraId="4C4F9D34" w14:textId="58526DA1" w:rsidR="61E1CAB6" w:rsidRDefault="61E1CAB6" w:rsidP="775226CE">
      <w:pPr>
        <w:pStyle w:val="ListParagraph"/>
        <w:numPr>
          <w:ilvl w:val="1"/>
          <w:numId w:val="5"/>
        </w:numPr>
        <w:rPr>
          <w:rFonts w:eastAsiaTheme="minorEastAsia"/>
        </w:rPr>
      </w:pPr>
      <w:r>
        <w:t>name of municipality/company with yours</w:t>
      </w:r>
    </w:p>
    <w:p w14:paraId="19953486" w14:textId="5A93F247" w:rsidR="61E1CAB6" w:rsidRDefault="61E1CAB6" w:rsidP="775226CE">
      <w:pPr>
        <w:pStyle w:val="ListParagraph"/>
        <w:numPr>
          <w:ilvl w:val="1"/>
          <w:numId w:val="5"/>
        </w:numPr>
        <w:rPr>
          <w:rFonts w:eastAsiaTheme="minorEastAsia"/>
        </w:rPr>
      </w:pPr>
      <w:r>
        <w:t>logo of municipality/company with yours</w:t>
      </w:r>
    </w:p>
    <w:p w14:paraId="38CCC55E" w14:textId="3C2B65D3" w:rsidR="61E1CAB6" w:rsidRDefault="61E1CAB6" w:rsidP="775226CE">
      <w:pPr>
        <w:pStyle w:val="ListParagraph"/>
        <w:numPr>
          <w:ilvl w:val="1"/>
          <w:numId w:val="5"/>
        </w:numPr>
        <w:rPr>
          <w:rFonts w:eastAsiaTheme="minorEastAsia"/>
        </w:rPr>
      </w:pPr>
      <w:r>
        <w:t xml:space="preserve">Image as </w:t>
      </w:r>
      <w:proofErr w:type="gramStart"/>
      <w:r>
        <w:t>needed</w:t>
      </w:r>
      <w:proofErr w:type="gramEnd"/>
    </w:p>
    <w:p w14:paraId="785520F7" w14:textId="77777777" w:rsidR="61E1CAB6" w:rsidRDefault="61E1CAB6" w:rsidP="775226CE">
      <w:pPr>
        <w:pStyle w:val="ListParagraph"/>
        <w:numPr>
          <w:ilvl w:val="0"/>
          <w:numId w:val="5"/>
        </w:numPr>
      </w:pPr>
      <w:r>
        <w:t xml:space="preserve">Voice-over: </w:t>
      </w:r>
    </w:p>
    <w:p w14:paraId="616B2F74" w14:textId="5607C4B7" w:rsidR="61E1CAB6" w:rsidRDefault="61E1CAB6" w:rsidP="775226CE">
      <w:pPr>
        <w:pStyle w:val="ListParagraph"/>
        <w:numPr>
          <w:ilvl w:val="1"/>
          <w:numId w:val="5"/>
        </w:numPr>
      </w:pPr>
      <w:r>
        <w:t>policy details with yours</w:t>
      </w:r>
    </w:p>
    <w:p w14:paraId="2C86CD43" w14:textId="6F55629C" w:rsidR="00231E27" w:rsidRDefault="00231E27" w:rsidP="00231E27">
      <w:bookmarkStart w:id="16" w:name="s17"/>
      <w:r>
        <w:t xml:space="preserve">Slide 17 </w:t>
      </w:r>
      <w:bookmarkEnd w:id="16"/>
      <w:r>
        <w:t>– Remove and Replace</w:t>
      </w:r>
      <w:r w:rsidR="5488C266">
        <w:t xml:space="preserve"> </w:t>
      </w:r>
    </w:p>
    <w:p w14:paraId="7D0FF90D" w14:textId="10C97D59" w:rsidR="005D436D" w:rsidRPr="005D436D" w:rsidRDefault="005D436D" w:rsidP="005D436D">
      <w:pPr>
        <w:pStyle w:val="ListParagraph"/>
        <w:numPr>
          <w:ilvl w:val="0"/>
          <w:numId w:val="5"/>
        </w:numPr>
        <w:rPr>
          <w:rFonts w:eastAsiaTheme="minorEastAsia"/>
        </w:rPr>
      </w:pPr>
      <w:r>
        <w:rPr>
          <w:rFonts w:eastAsiaTheme="minorEastAsia"/>
        </w:rPr>
        <w:t>Image:</w:t>
      </w:r>
    </w:p>
    <w:p w14:paraId="6ED4AD08" w14:textId="69264AC9" w:rsidR="4EA65E24" w:rsidRDefault="4EA65E24" w:rsidP="25F259AE">
      <w:pPr>
        <w:pStyle w:val="ListParagraph"/>
        <w:numPr>
          <w:ilvl w:val="1"/>
          <w:numId w:val="5"/>
        </w:numPr>
        <w:rPr>
          <w:rFonts w:eastAsiaTheme="minorEastAsia"/>
        </w:rPr>
      </w:pPr>
      <w:r>
        <w:t>Replace image as needed with yours</w:t>
      </w:r>
    </w:p>
    <w:p w14:paraId="057B8978" w14:textId="77777777" w:rsidR="005D436D" w:rsidRPr="005D436D" w:rsidRDefault="4EA65E24" w:rsidP="25F259AE">
      <w:pPr>
        <w:pStyle w:val="ListParagraph"/>
        <w:numPr>
          <w:ilvl w:val="0"/>
          <w:numId w:val="5"/>
        </w:numPr>
        <w:rPr>
          <w:rFonts w:eastAsiaTheme="minorEastAsia"/>
        </w:rPr>
      </w:pPr>
      <w:r>
        <w:t xml:space="preserve">Voice-over: </w:t>
      </w:r>
    </w:p>
    <w:p w14:paraId="71DF188C" w14:textId="1CDA805F" w:rsidR="4EA65E24" w:rsidRDefault="4EA65E24" w:rsidP="005D436D">
      <w:pPr>
        <w:pStyle w:val="ListParagraph"/>
        <w:numPr>
          <w:ilvl w:val="1"/>
          <w:numId w:val="5"/>
        </w:numPr>
        <w:rPr>
          <w:rFonts w:eastAsiaTheme="minorEastAsia"/>
        </w:rPr>
      </w:pPr>
      <w:r>
        <w:t>name of municipality/company with yours</w:t>
      </w:r>
    </w:p>
    <w:p w14:paraId="27CFDA21" w14:textId="67684A25" w:rsidR="00231E27" w:rsidRDefault="00231E27" w:rsidP="25F259AE"/>
    <w:p w14:paraId="356B9793" w14:textId="5D1E00F5" w:rsidR="00231E27" w:rsidRDefault="2085A14F" w:rsidP="00231E27">
      <w:r>
        <w:t xml:space="preserve">Slide 18 – Remove and </w:t>
      </w:r>
      <w:proofErr w:type="gramStart"/>
      <w:r>
        <w:t>Replace</w:t>
      </w:r>
      <w:r w:rsidR="11EB587B">
        <w:t xml:space="preserve">  -</w:t>
      </w:r>
      <w:proofErr w:type="gramEnd"/>
      <w:r w:rsidR="11EB587B">
        <w:t xml:space="preserve"> </w:t>
      </w:r>
      <w:r w:rsidR="6F2CBFE6">
        <w:t>Must have if employees are working alone</w:t>
      </w:r>
    </w:p>
    <w:p w14:paraId="5CBC1D57" w14:textId="5AF24F87" w:rsidR="003368AA" w:rsidRPr="003368AA" w:rsidRDefault="003368AA" w:rsidP="003368AA">
      <w:pPr>
        <w:pStyle w:val="ListParagraph"/>
        <w:numPr>
          <w:ilvl w:val="0"/>
          <w:numId w:val="5"/>
        </w:numPr>
        <w:rPr>
          <w:rFonts w:eastAsiaTheme="minorEastAsia"/>
        </w:rPr>
      </w:pPr>
      <w:r>
        <w:t>Image:</w:t>
      </w:r>
    </w:p>
    <w:p w14:paraId="7B66C136" w14:textId="2B9A625C" w:rsidR="00231E27" w:rsidRDefault="75364FCD" w:rsidP="25F259AE">
      <w:pPr>
        <w:pStyle w:val="ListParagraph"/>
        <w:numPr>
          <w:ilvl w:val="1"/>
          <w:numId w:val="5"/>
        </w:numPr>
        <w:rPr>
          <w:rFonts w:eastAsiaTheme="minorEastAsia"/>
        </w:rPr>
      </w:pPr>
      <w:r>
        <w:t>Replace image as needed with yours</w:t>
      </w:r>
    </w:p>
    <w:p w14:paraId="21ABE80F" w14:textId="77777777" w:rsidR="003368AA" w:rsidRPr="003368AA" w:rsidRDefault="75364FCD" w:rsidP="25F259AE">
      <w:pPr>
        <w:pStyle w:val="ListParagraph"/>
        <w:numPr>
          <w:ilvl w:val="0"/>
          <w:numId w:val="5"/>
        </w:numPr>
        <w:rPr>
          <w:rFonts w:eastAsiaTheme="minorEastAsia"/>
        </w:rPr>
      </w:pPr>
      <w:r>
        <w:t xml:space="preserve">Voice-over: </w:t>
      </w:r>
    </w:p>
    <w:p w14:paraId="149346C6" w14:textId="37BE7C1B" w:rsidR="00231E27" w:rsidRDefault="75364FCD" w:rsidP="003368AA">
      <w:pPr>
        <w:pStyle w:val="ListParagraph"/>
        <w:numPr>
          <w:ilvl w:val="1"/>
          <w:numId w:val="5"/>
        </w:numPr>
        <w:rPr>
          <w:rFonts w:eastAsiaTheme="minorEastAsia"/>
        </w:rPr>
      </w:pPr>
      <w:r>
        <w:t>name of municipality/company with yours</w:t>
      </w:r>
    </w:p>
    <w:p w14:paraId="704622B9" w14:textId="7A7A2F2A" w:rsidR="00231E27" w:rsidRDefault="00231E27" w:rsidP="25F259AE">
      <w:pPr>
        <w:ind w:left="720"/>
      </w:pPr>
    </w:p>
    <w:p w14:paraId="0CA8AA8E" w14:textId="62460F28" w:rsidR="00231E27" w:rsidRDefault="00231E27" w:rsidP="00231E27">
      <w:bookmarkStart w:id="17" w:name="s19"/>
      <w:r>
        <w:t xml:space="preserve">Slide 19 </w:t>
      </w:r>
      <w:bookmarkEnd w:id="17"/>
      <w:r>
        <w:t>– Remove and Replace</w:t>
      </w:r>
    </w:p>
    <w:p w14:paraId="3DA3CE4C" w14:textId="71539FF7" w:rsidR="00231E27" w:rsidRDefault="003368AA" w:rsidP="00231E27">
      <w:pPr>
        <w:pStyle w:val="ListParagraph"/>
        <w:numPr>
          <w:ilvl w:val="0"/>
          <w:numId w:val="5"/>
        </w:numPr>
      </w:pPr>
      <w:r>
        <w:t>Image</w:t>
      </w:r>
      <w:r w:rsidR="00231E27">
        <w:t xml:space="preserve"> </w:t>
      </w:r>
    </w:p>
    <w:p w14:paraId="5287EB4D" w14:textId="2857DB67" w:rsidR="00231E27" w:rsidRDefault="1566DB71" w:rsidP="25F259AE">
      <w:pPr>
        <w:pStyle w:val="ListParagraph"/>
        <w:numPr>
          <w:ilvl w:val="1"/>
          <w:numId w:val="5"/>
        </w:numPr>
        <w:rPr>
          <w:rFonts w:eastAsiaTheme="minorEastAsia"/>
        </w:rPr>
      </w:pPr>
      <w:r>
        <w:t xml:space="preserve">Image as </w:t>
      </w:r>
      <w:proofErr w:type="gramStart"/>
      <w:r>
        <w:t>needed</w:t>
      </w:r>
      <w:proofErr w:type="gramEnd"/>
    </w:p>
    <w:p w14:paraId="3DB97486" w14:textId="77777777" w:rsidR="003368AA" w:rsidRPr="003368AA" w:rsidRDefault="1566DB71" w:rsidP="25F259AE">
      <w:pPr>
        <w:pStyle w:val="ListParagraph"/>
        <w:numPr>
          <w:ilvl w:val="0"/>
          <w:numId w:val="5"/>
        </w:numPr>
        <w:rPr>
          <w:rFonts w:eastAsiaTheme="minorEastAsia"/>
        </w:rPr>
      </w:pPr>
      <w:r>
        <w:t xml:space="preserve">Voice-over: </w:t>
      </w:r>
    </w:p>
    <w:p w14:paraId="3AD22D57" w14:textId="302CB21B" w:rsidR="00231E27" w:rsidRDefault="1566DB71" w:rsidP="003368AA">
      <w:pPr>
        <w:pStyle w:val="ListParagraph"/>
        <w:numPr>
          <w:ilvl w:val="1"/>
          <w:numId w:val="5"/>
        </w:numPr>
        <w:rPr>
          <w:rFonts w:eastAsiaTheme="minorEastAsia"/>
        </w:rPr>
      </w:pPr>
      <w:r>
        <w:t>policy details with yours</w:t>
      </w:r>
    </w:p>
    <w:p w14:paraId="537820F5" w14:textId="37D4280C" w:rsidR="00231E27" w:rsidRDefault="00231E27" w:rsidP="25F259AE">
      <w:pPr>
        <w:ind w:left="720"/>
      </w:pPr>
    </w:p>
    <w:p w14:paraId="61420E17" w14:textId="38375D45" w:rsidR="00231E27" w:rsidRDefault="00231E27" w:rsidP="00231E27">
      <w:bookmarkStart w:id="18" w:name="s20"/>
      <w:r>
        <w:t xml:space="preserve">Slide 20 </w:t>
      </w:r>
      <w:bookmarkEnd w:id="18"/>
      <w:r>
        <w:t xml:space="preserve">– Remove and </w:t>
      </w:r>
      <w:proofErr w:type="gramStart"/>
      <w:r>
        <w:t>Replace</w:t>
      </w:r>
      <w:r w:rsidR="68DEE5EC">
        <w:t xml:space="preserve">  -</w:t>
      </w:r>
      <w:proofErr w:type="gramEnd"/>
      <w:r w:rsidR="68DEE5EC">
        <w:t xml:space="preserve"> Optional Slide</w:t>
      </w:r>
    </w:p>
    <w:p w14:paraId="3A5E7562" w14:textId="54CA062B" w:rsidR="003368AA" w:rsidRPr="003368AA" w:rsidRDefault="003368AA" w:rsidP="003368AA">
      <w:pPr>
        <w:pStyle w:val="ListParagraph"/>
        <w:numPr>
          <w:ilvl w:val="0"/>
          <w:numId w:val="5"/>
        </w:numPr>
        <w:rPr>
          <w:rFonts w:eastAsiaTheme="minorEastAsia"/>
        </w:rPr>
      </w:pPr>
      <w:r>
        <w:t>Image:</w:t>
      </w:r>
    </w:p>
    <w:p w14:paraId="6F277914" w14:textId="3257173B" w:rsidR="00231E27" w:rsidRPr="003368AA" w:rsidRDefault="00231E27" w:rsidP="003368AA">
      <w:pPr>
        <w:pStyle w:val="ListParagraph"/>
        <w:numPr>
          <w:ilvl w:val="1"/>
          <w:numId w:val="5"/>
        </w:numPr>
        <w:rPr>
          <w:rFonts w:eastAsiaTheme="minorEastAsia"/>
        </w:rPr>
      </w:pPr>
      <w:r>
        <w:t xml:space="preserve">Slide </w:t>
      </w:r>
      <w:r w:rsidR="7B1FE46D">
        <w:t>name of municipality/company with yours</w:t>
      </w:r>
    </w:p>
    <w:p w14:paraId="585CD9DE" w14:textId="4305C990" w:rsidR="00231E27" w:rsidRDefault="00231E27" w:rsidP="00231E27">
      <w:pPr>
        <w:pStyle w:val="ListParagraph"/>
        <w:numPr>
          <w:ilvl w:val="0"/>
          <w:numId w:val="5"/>
        </w:numPr>
      </w:pPr>
      <w:r>
        <w:t>Voice-over:</w:t>
      </w:r>
    </w:p>
    <w:p w14:paraId="501265D0" w14:textId="397F9428" w:rsidR="00231E27" w:rsidRDefault="565DA3E6" w:rsidP="00231E27">
      <w:pPr>
        <w:pStyle w:val="ListParagraph"/>
        <w:numPr>
          <w:ilvl w:val="1"/>
          <w:numId w:val="5"/>
        </w:numPr>
      </w:pPr>
      <w:r>
        <w:t>Name of municipality with yours</w:t>
      </w:r>
    </w:p>
    <w:p w14:paraId="5BC57836" w14:textId="6D1D06CA" w:rsidR="00231E27" w:rsidRDefault="00231E27" w:rsidP="00231E27">
      <w:bookmarkStart w:id="19" w:name="s21"/>
      <w:r>
        <w:t xml:space="preserve">Slide 21 </w:t>
      </w:r>
      <w:bookmarkEnd w:id="19"/>
      <w:r>
        <w:t>– Remove and Replace</w:t>
      </w:r>
      <w:r w:rsidR="5C511C40">
        <w:t xml:space="preserve"> - Optional Slide</w:t>
      </w:r>
    </w:p>
    <w:p w14:paraId="7EC83187" w14:textId="612114D5" w:rsidR="003368AA" w:rsidRPr="003368AA" w:rsidRDefault="003368AA" w:rsidP="003368AA">
      <w:pPr>
        <w:pStyle w:val="ListParagraph"/>
        <w:numPr>
          <w:ilvl w:val="0"/>
          <w:numId w:val="5"/>
        </w:numPr>
        <w:rPr>
          <w:rFonts w:eastAsiaTheme="minorEastAsia"/>
        </w:rPr>
      </w:pPr>
      <w:r>
        <w:t>Image:</w:t>
      </w:r>
    </w:p>
    <w:p w14:paraId="306F9508" w14:textId="2EF16BFA" w:rsidR="00231E27" w:rsidRDefault="5C511C40" w:rsidP="25F259AE">
      <w:pPr>
        <w:pStyle w:val="ListParagraph"/>
        <w:numPr>
          <w:ilvl w:val="1"/>
          <w:numId w:val="5"/>
        </w:numPr>
        <w:rPr>
          <w:rFonts w:eastAsiaTheme="minorEastAsia"/>
        </w:rPr>
      </w:pPr>
      <w:r>
        <w:t>name of municipality/company with yours</w:t>
      </w:r>
    </w:p>
    <w:p w14:paraId="0FDC6BBE" w14:textId="3C2B65D3" w:rsidR="00231E27" w:rsidRDefault="5C511C40" w:rsidP="25F259AE">
      <w:pPr>
        <w:pStyle w:val="ListParagraph"/>
        <w:numPr>
          <w:ilvl w:val="1"/>
          <w:numId w:val="5"/>
        </w:numPr>
        <w:rPr>
          <w:rFonts w:eastAsiaTheme="minorEastAsia"/>
        </w:rPr>
      </w:pPr>
      <w:r>
        <w:t xml:space="preserve">Image as </w:t>
      </w:r>
      <w:proofErr w:type="gramStart"/>
      <w:r>
        <w:t>needed</w:t>
      </w:r>
      <w:proofErr w:type="gramEnd"/>
    </w:p>
    <w:p w14:paraId="3C13E6D7" w14:textId="77777777" w:rsidR="003368AA" w:rsidRDefault="5C511C40" w:rsidP="25F259AE">
      <w:pPr>
        <w:pStyle w:val="ListParagraph"/>
        <w:numPr>
          <w:ilvl w:val="0"/>
          <w:numId w:val="5"/>
        </w:numPr>
      </w:pPr>
      <w:r>
        <w:t xml:space="preserve">Voice-over: </w:t>
      </w:r>
    </w:p>
    <w:p w14:paraId="37AC2516" w14:textId="4D2914E8" w:rsidR="00231E27" w:rsidRDefault="5C511C40" w:rsidP="003368AA">
      <w:pPr>
        <w:pStyle w:val="ListParagraph"/>
        <w:numPr>
          <w:ilvl w:val="1"/>
          <w:numId w:val="5"/>
        </w:numPr>
      </w:pPr>
      <w:r>
        <w:lastRenderedPageBreak/>
        <w:t xml:space="preserve">policy details with yours </w:t>
      </w:r>
    </w:p>
    <w:p w14:paraId="7D87393F" w14:textId="109616AB" w:rsidR="00231E27" w:rsidRDefault="00231E27" w:rsidP="00231E27">
      <w:bookmarkStart w:id="20" w:name="s22"/>
      <w:r>
        <w:t xml:space="preserve">Slide 22 </w:t>
      </w:r>
      <w:bookmarkEnd w:id="20"/>
      <w:r>
        <w:t>– Remove and Replace</w:t>
      </w:r>
      <w:r w:rsidR="75AC48D5">
        <w:t xml:space="preserve"> - Optional</w:t>
      </w:r>
    </w:p>
    <w:p w14:paraId="69B4D91A" w14:textId="77777777" w:rsidR="003368AA" w:rsidRPr="003368AA" w:rsidRDefault="003368AA" w:rsidP="00231E27">
      <w:pPr>
        <w:pStyle w:val="ListParagraph"/>
        <w:numPr>
          <w:ilvl w:val="0"/>
          <w:numId w:val="5"/>
        </w:numPr>
        <w:rPr>
          <w:rFonts w:eastAsiaTheme="minorEastAsia"/>
        </w:rPr>
      </w:pPr>
      <w:r>
        <w:t>Image</w:t>
      </w:r>
    </w:p>
    <w:p w14:paraId="47AC269D" w14:textId="29B39701" w:rsidR="00231E27" w:rsidRDefault="00231E27" w:rsidP="003368AA">
      <w:pPr>
        <w:pStyle w:val="ListParagraph"/>
        <w:numPr>
          <w:ilvl w:val="1"/>
          <w:numId w:val="5"/>
        </w:numPr>
        <w:rPr>
          <w:rFonts w:eastAsiaTheme="minorEastAsia"/>
        </w:rPr>
      </w:pPr>
      <w:r>
        <w:t xml:space="preserve">Slide </w:t>
      </w:r>
      <w:r w:rsidR="4939F2EA">
        <w:t>Image/ Question details with yours</w:t>
      </w:r>
    </w:p>
    <w:p w14:paraId="32523146" w14:textId="77777777" w:rsidR="00231E27" w:rsidRDefault="00231E27" w:rsidP="003368AA">
      <w:pPr>
        <w:pStyle w:val="ListParagraph"/>
        <w:ind w:left="1440"/>
      </w:pPr>
    </w:p>
    <w:p w14:paraId="163914E9" w14:textId="49263990" w:rsidR="00231E27" w:rsidRDefault="00231E27" w:rsidP="00231E27">
      <w:pPr>
        <w:pStyle w:val="ListParagraph"/>
        <w:numPr>
          <w:ilvl w:val="0"/>
          <w:numId w:val="5"/>
        </w:numPr>
      </w:pPr>
      <w:r>
        <w:t>Voice-over:</w:t>
      </w:r>
    </w:p>
    <w:p w14:paraId="45A93193" w14:textId="02603B24" w:rsidR="00231E27" w:rsidRDefault="09312B6A" w:rsidP="775226CE">
      <w:pPr>
        <w:pStyle w:val="ListParagraph"/>
        <w:numPr>
          <w:ilvl w:val="1"/>
          <w:numId w:val="5"/>
        </w:numPr>
        <w:rPr>
          <w:rFonts w:eastAsiaTheme="minorEastAsia"/>
        </w:rPr>
      </w:pPr>
      <w:r>
        <w:t xml:space="preserve">Instructions with yours as </w:t>
      </w:r>
      <w:proofErr w:type="gramStart"/>
      <w:r>
        <w:t>needed</w:t>
      </w:r>
      <w:proofErr w:type="gramEnd"/>
    </w:p>
    <w:p w14:paraId="5A7B30A3" w14:textId="4846C084" w:rsidR="00231E27" w:rsidRDefault="00231E27" w:rsidP="775226CE"/>
    <w:p w14:paraId="5B19A678" w14:textId="5FFDDA40" w:rsidR="00231E27" w:rsidRDefault="00231E27" w:rsidP="00231E27">
      <w:bookmarkStart w:id="21" w:name="s23"/>
      <w:r>
        <w:t xml:space="preserve">Slide 23 </w:t>
      </w:r>
      <w:bookmarkEnd w:id="21"/>
      <w:r>
        <w:t>– Remove and Replace</w:t>
      </w:r>
      <w:r w:rsidR="368A61E0">
        <w:t xml:space="preserve"> - Optional</w:t>
      </w:r>
    </w:p>
    <w:p w14:paraId="3A83671B" w14:textId="77777777" w:rsidR="00C3041E" w:rsidRPr="00C3041E" w:rsidRDefault="00C3041E" w:rsidP="00231E27">
      <w:pPr>
        <w:pStyle w:val="ListParagraph"/>
        <w:numPr>
          <w:ilvl w:val="0"/>
          <w:numId w:val="5"/>
        </w:numPr>
        <w:rPr>
          <w:rFonts w:eastAsiaTheme="minorEastAsia"/>
        </w:rPr>
      </w:pPr>
      <w:r>
        <w:t>Image</w:t>
      </w:r>
    </w:p>
    <w:p w14:paraId="5D438118" w14:textId="61883689" w:rsidR="00231E27" w:rsidRPr="00C3041E" w:rsidRDefault="00231E27" w:rsidP="00C3041E">
      <w:pPr>
        <w:pStyle w:val="ListParagraph"/>
        <w:numPr>
          <w:ilvl w:val="1"/>
          <w:numId w:val="5"/>
        </w:numPr>
        <w:rPr>
          <w:rFonts w:eastAsiaTheme="minorEastAsia"/>
        </w:rPr>
      </w:pPr>
      <w:r>
        <w:t xml:space="preserve">Slide </w:t>
      </w:r>
      <w:r w:rsidR="650CC76B">
        <w:t>Image/ Question details with yours</w:t>
      </w:r>
    </w:p>
    <w:p w14:paraId="01BC569C" w14:textId="10F2FCEA" w:rsidR="00231E27" w:rsidRDefault="00231E27" w:rsidP="00231E27">
      <w:pPr>
        <w:pStyle w:val="ListParagraph"/>
        <w:numPr>
          <w:ilvl w:val="0"/>
          <w:numId w:val="5"/>
        </w:numPr>
      </w:pPr>
      <w:r>
        <w:t>Voice-over:</w:t>
      </w:r>
    </w:p>
    <w:p w14:paraId="54DD4ED6" w14:textId="6682F548" w:rsidR="00231E27" w:rsidRDefault="114CC385" w:rsidP="00231E27">
      <w:pPr>
        <w:pStyle w:val="ListParagraph"/>
        <w:numPr>
          <w:ilvl w:val="1"/>
          <w:numId w:val="5"/>
        </w:numPr>
      </w:pPr>
      <w:r>
        <w:t xml:space="preserve">Instructions with yours as </w:t>
      </w:r>
      <w:proofErr w:type="gramStart"/>
      <w:r>
        <w:t>needed</w:t>
      </w:r>
      <w:proofErr w:type="gramEnd"/>
    </w:p>
    <w:p w14:paraId="3D6C5548" w14:textId="086E33BA" w:rsidR="00231E27" w:rsidRDefault="00231E27" w:rsidP="00231E27">
      <w:bookmarkStart w:id="22" w:name="s24"/>
      <w:r>
        <w:t xml:space="preserve">Slide 24 </w:t>
      </w:r>
      <w:bookmarkEnd w:id="22"/>
      <w:r>
        <w:t>– Remove and Replace</w:t>
      </w:r>
    </w:p>
    <w:p w14:paraId="42FCABCB" w14:textId="72575526" w:rsidR="00D00D00" w:rsidRPr="00D00D00" w:rsidRDefault="00D00D00" w:rsidP="00D00D00">
      <w:pPr>
        <w:pStyle w:val="ListParagraph"/>
        <w:numPr>
          <w:ilvl w:val="0"/>
          <w:numId w:val="5"/>
        </w:numPr>
        <w:rPr>
          <w:rFonts w:eastAsiaTheme="minorEastAsia"/>
        </w:rPr>
      </w:pPr>
      <w:r>
        <w:t>Image:</w:t>
      </w:r>
    </w:p>
    <w:p w14:paraId="78EEC342" w14:textId="115347F8" w:rsidR="00231E27" w:rsidRDefault="606AA279" w:rsidP="25F259AE">
      <w:pPr>
        <w:pStyle w:val="ListParagraph"/>
        <w:numPr>
          <w:ilvl w:val="1"/>
          <w:numId w:val="5"/>
        </w:numPr>
        <w:rPr>
          <w:rFonts w:eastAsiaTheme="minorEastAsia"/>
        </w:rPr>
      </w:pPr>
      <w:r>
        <w:t>name of municipality/company with yours</w:t>
      </w:r>
    </w:p>
    <w:p w14:paraId="22B5C428" w14:textId="0A6FDC99" w:rsidR="00231E27" w:rsidRDefault="606AA279" w:rsidP="25F259AE">
      <w:pPr>
        <w:pStyle w:val="ListParagraph"/>
        <w:numPr>
          <w:ilvl w:val="1"/>
          <w:numId w:val="5"/>
        </w:numPr>
        <w:rPr>
          <w:rFonts w:eastAsiaTheme="minorEastAsia"/>
        </w:rPr>
      </w:pPr>
      <w:r>
        <w:t>logo of municipality/company with yours</w:t>
      </w:r>
    </w:p>
    <w:p w14:paraId="5EF60F2B" w14:textId="77777777" w:rsidR="00D00D00" w:rsidRPr="00D00D00" w:rsidRDefault="66176495" w:rsidP="25F259AE">
      <w:pPr>
        <w:pStyle w:val="ListParagraph"/>
        <w:numPr>
          <w:ilvl w:val="0"/>
          <w:numId w:val="5"/>
        </w:numPr>
        <w:rPr>
          <w:rFonts w:eastAsiaTheme="minorEastAsia"/>
        </w:rPr>
      </w:pPr>
      <w:r>
        <w:t xml:space="preserve">Voice-over: </w:t>
      </w:r>
    </w:p>
    <w:p w14:paraId="06260087" w14:textId="1B6A7ACF" w:rsidR="00231E27" w:rsidRDefault="66176495" w:rsidP="00D00D00">
      <w:pPr>
        <w:pStyle w:val="ListParagraph"/>
        <w:numPr>
          <w:ilvl w:val="1"/>
          <w:numId w:val="5"/>
        </w:numPr>
        <w:rPr>
          <w:rFonts w:eastAsiaTheme="minorEastAsia"/>
        </w:rPr>
      </w:pPr>
      <w:r>
        <w:t>name of municipality/company with yours</w:t>
      </w:r>
    </w:p>
    <w:p w14:paraId="1D98FB72" w14:textId="0CD81558" w:rsidR="00231E27" w:rsidRDefault="00231E27" w:rsidP="25F259AE">
      <w:pPr>
        <w:ind w:left="720"/>
      </w:pPr>
    </w:p>
    <w:p w14:paraId="6B97126C" w14:textId="657644C4" w:rsidR="00231E27" w:rsidRDefault="00231E27" w:rsidP="00231E27">
      <w:bookmarkStart w:id="23" w:name="s25"/>
      <w:r>
        <w:t xml:space="preserve">Slide 25 </w:t>
      </w:r>
      <w:bookmarkEnd w:id="23"/>
      <w:r>
        <w:t>– Remove and Replace</w:t>
      </w:r>
    </w:p>
    <w:p w14:paraId="4BA7BE4A" w14:textId="77777777" w:rsidR="00697817" w:rsidRPr="00697817" w:rsidRDefault="00697817" w:rsidP="00697817">
      <w:pPr>
        <w:pStyle w:val="ListParagraph"/>
        <w:numPr>
          <w:ilvl w:val="0"/>
          <w:numId w:val="5"/>
        </w:numPr>
        <w:rPr>
          <w:rFonts w:eastAsiaTheme="minorEastAsia"/>
        </w:rPr>
      </w:pPr>
      <w:r>
        <w:t>Image:</w:t>
      </w:r>
    </w:p>
    <w:p w14:paraId="39525736" w14:textId="6AD0144D" w:rsidR="00231E27" w:rsidRDefault="00231E27" w:rsidP="25F259AE">
      <w:pPr>
        <w:pStyle w:val="ListParagraph"/>
        <w:numPr>
          <w:ilvl w:val="1"/>
          <w:numId w:val="5"/>
        </w:numPr>
        <w:rPr>
          <w:rFonts w:eastAsiaTheme="minorEastAsia"/>
        </w:rPr>
      </w:pPr>
      <w:r>
        <w:t xml:space="preserve">Slide </w:t>
      </w:r>
      <w:r w:rsidR="4BC0A39E">
        <w:t>name of municipality/company with yours</w:t>
      </w:r>
    </w:p>
    <w:p w14:paraId="3884DBDA" w14:textId="6FD0A469" w:rsidR="00231E27" w:rsidRPr="00697817" w:rsidRDefault="4BC0A39E" w:rsidP="00697817">
      <w:pPr>
        <w:pStyle w:val="ListParagraph"/>
        <w:numPr>
          <w:ilvl w:val="1"/>
          <w:numId w:val="5"/>
        </w:numPr>
        <w:rPr>
          <w:rFonts w:eastAsiaTheme="minorEastAsia"/>
        </w:rPr>
      </w:pPr>
      <w:r>
        <w:t>logo of municipality/company with yours</w:t>
      </w:r>
    </w:p>
    <w:p w14:paraId="5BF3002D" w14:textId="19F2FCB0" w:rsidR="00231E27" w:rsidRDefault="00231E27" w:rsidP="00231E27">
      <w:pPr>
        <w:pStyle w:val="ListParagraph"/>
        <w:numPr>
          <w:ilvl w:val="0"/>
          <w:numId w:val="5"/>
        </w:numPr>
      </w:pPr>
      <w:r>
        <w:t>Voice-over:</w:t>
      </w:r>
    </w:p>
    <w:p w14:paraId="19D49B12" w14:textId="77777777" w:rsidR="00231E27" w:rsidRDefault="00231E27" w:rsidP="00231E27">
      <w:pPr>
        <w:pStyle w:val="ListParagraph"/>
        <w:numPr>
          <w:ilvl w:val="1"/>
          <w:numId w:val="5"/>
        </w:numPr>
      </w:pPr>
    </w:p>
    <w:p w14:paraId="05F2B010" w14:textId="5ABCB5B3" w:rsidR="00231E27" w:rsidRDefault="00231E27" w:rsidP="00231E27">
      <w:bookmarkStart w:id="24" w:name="s26"/>
      <w:r>
        <w:t xml:space="preserve">Slide 26 </w:t>
      </w:r>
      <w:bookmarkEnd w:id="24"/>
      <w:r>
        <w:t>– Remove and Replace</w:t>
      </w:r>
    </w:p>
    <w:p w14:paraId="562BDD72" w14:textId="77777777" w:rsidR="00231E27" w:rsidRDefault="2F8F7D04" w:rsidP="775226CE">
      <w:pPr>
        <w:pStyle w:val="ListParagraph"/>
        <w:numPr>
          <w:ilvl w:val="0"/>
          <w:numId w:val="5"/>
        </w:numPr>
        <w:rPr>
          <w:rFonts w:eastAsiaTheme="minorEastAsia"/>
        </w:rPr>
      </w:pPr>
      <w:r>
        <w:t>Image</w:t>
      </w:r>
    </w:p>
    <w:p w14:paraId="32F6A451" w14:textId="61883689" w:rsidR="00231E27" w:rsidRDefault="2F8F7D04" w:rsidP="775226CE">
      <w:pPr>
        <w:pStyle w:val="ListParagraph"/>
        <w:numPr>
          <w:ilvl w:val="1"/>
          <w:numId w:val="5"/>
        </w:numPr>
        <w:rPr>
          <w:rFonts w:eastAsiaTheme="minorEastAsia"/>
        </w:rPr>
      </w:pPr>
      <w:r>
        <w:t>Slide Image/ Question details with yours</w:t>
      </w:r>
    </w:p>
    <w:p w14:paraId="27DD928F" w14:textId="10F2FCEA" w:rsidR="00231E27" w:rsidRDefault="2F8F7D04" w:rsidP="775226CE">
      <w:pPr>
        <w:pStyle w:val="ListParagraph"/>
        <w:numPr>
          <w:ilvl w:val="0"/>
          <w:numId w:val="5"/>
        </w:numPr>
      </w:pPr>
      <w:r>
        <w:t>Voice-over:</w:t>
      </w:r>
    </w:p>
    <w:p w14:paraId="29B95866" w14:textId="6682F548" w:rsidR="00231E27" w:rsidRDefault="2F8F7D04" w:rsidP="00231E27">
      <w:pPr>
        <w:pStyle w:val="ListParagraph"/>
        <w:numPr>
          <w:ilvl w:val="1"/>
          <w:numId w:val="5"/>
        </w:numPr>
      </w:pPr>
      <w:r>
        <w:t xml:space="preserve">Instructions with yours as </w:t>
      </w:r>
      <w:proofErr w:type="gramStart"/>
      <w:r>
        <w:t>needed</w:t>
      </w:r>
      <w:proofErr w:type="gramEnd"/>
    </w:p>
    <w:p w14:paraId="4786D054" w14:textId="31A51462" w:rsidR="00231E27" w:rsidRDefault="00231E27" w:rsidP="775226CE">
      <w:pPr>
        <w:ind w:left="720"/>
      </w:pPr>
    </w:p>
    <w:p w14:paraId="5C06E7BB" w14:textId="54218F85" w:rsidR="00231E27" w:rsidRDefault="00231E27" w:rsidP="00231E27">
      <w:bookmarkStart w:id="25" w:name="s27"/>
      <w:r>
        <w:t xml:space="preserve">Slide 27 </w:t>
      </w:r>
      <w:bookmarkEnd w:id="25"/>
      <w:r>
        <w:t>– Remove and Replace</w:t>
      </w:r>
    </w:p>
    <w:p w14:paraId="695C96A9" w14:textId="77777777" w:rsidR="00231E27" w:rsidRDefault="59332150" w:rsidP="775226CE">
      <w:pPr>
        <w:pStyle w:val="ListParagraph"/>
        <w:numPr>
          <w:ilvl w:val="0"/>
          <w:numId w:val="5"/>
        </w:numPr>
        <w:rPr>
          <w:rFonts w:eastAsiaTheme="minorEastAsia"/>
        </w:rPr>
      </w:pPr>
      <w:r>
        <w:t>Image</w:t>
      </w:r>
    </w:p>
    <w:p w14:paraId="56D5D1FA" w14:textId="61883689" w:rsidR="00231E27" w:rsidRDefault="59332150" w:rsidP="775226CE">
      <w:pPr>
        <w:pStyle w:val="ListParagraph"/>
        <w:numPr>
          <w:ilvl w:val="1"/>
          <w:numId w:val="5"/>
        </w:numPr>
        <w:rPr>
          <w:rFonts w:eastAsiaTheme="minorEastAsia"/>
        </w:rPr>
      </w:pPr>
      <w:r>
        <w:t>Slide Image/ Question details with yours</w:t>
      </w:r>
    </w:p>
    <w:p w14:paraId="7F04C44B" w14:textId="10F2FCEA" w:rsidR="00231E27" w:rsidRDefault="59332150" w:rsidP="775226CE">
      <w:pPr>
        <w:pStyle w:val="ListParagraph"/>
        <w:numPr>
          <w:ilvl w:val="0"/>
          <w:numId w:val="5"/>
        </w:numPr>
      </w:pPr>
      <w:r>
        <w:lastRenderedPageBreak/>
        <w:t>Voice-over:</w:t>
      </w:r>
    </w:p>
    <w:p w14:paraId="1FFBDEE9" w14:textId="6682F548" w:rsidR="00231E27" w:rsidRDefault="59332150" w:rsidP="00231E27">
      <w:pPr>
        <w:pStyle w:val="ListParagraph"/>
        <w:numPr>
          <w:ilvl w:val="1"/>
          <w:numId w:val="5"/>
        </w:numPr>
      </w:pPr>
      <w:r>
        <w:t xml:space="preserve">Instructions with yours as </w:t>
      </w:r>
      <w:proofErr w:type="gramStart"/>
      <w:r>
        <w:t>needed</w:t>
      </w:r>
      <w:proofErr w:type="gramEnd"/>
    </w:p>
    <w:p w14:paraId="327164C9" w14:textId="2A623C26" w:rsidR="00231E27" w:rsidRDefault="00231E27" w:rsidP="775226CE">
      <w:pPr>
        <w:ind w:left="720"/>
      </w:pPr>
    </w:p>
    <w:p w14:paraId="06A2B36D" w14:textId="383710BF" w:rsidR="00231E27" w:rsidRDefault="00231E27" w:rsidP="00231E27">
      <w:bookmarkStart w:id="26" w:name="s28"/>
      <w:r>
        <w:t xml:space="preserve">Slide 28 </w:t>
      </w:r>
      <w:bookmarkEnd w:id="26"/>
      <w:r>
        <w:t>– Remove and Replace</w:t>
      </w:r>
    </w:p>
    <w:p w14:paraId="139B106B" w14:textId="77777777" w:rsidR="081B8245" w:rsidRDefault="081B8245" w:rsidP="775226CE">
      <w:pPr>
        <w:pStyle w:val="ListParagraph"/>
        <w:numPr>
          <w:ilvl w:val="0"/>
          <w:numId w:val="5"/>
        </w:numPr>
        <w:rPr>
          <w:rFonts w:eastAsiaTheme="minorEastAsia"/>
        </w:rPr>
      </w:pPr>
      <w:r>
        <w:t>Image</w:t>
      </w:r>
    </w:p>
    <w:p w14:paraId="5BDE2150" w14:textId="61883689" w:rsidR="081B8245" w:rsidRDefault="081B8245" w:rsidP="775226CE">
      <w:pPr>
        <w:pStyle w:val="ListParagraph"/>
        <w:numPr>
          <w:ilvl w:val="1"/>
          <w:numId w:val="5"/>
        </w:numPr>
        <w:rPr>
          <w:rFonts w:eastAsiaTheme="minorEastAsia"/>
        </w:rPr>
      </w:pPr>
      <w:r>
        <w:t>Slide Image/ Question details with yours</w:t>
      </w:r>
    </w:p>
    <w:p w14:paraId="282E5810" w14:textId="10F2FCEA" w:rsidR="081B8245" w:rsidRDefault="081B8245" w:rsidP="775226CE">
      <w:pPr>
        <w:pStyle w:val="ListParagraph"/>
        <w:numPr>
          <w:ilvl w:val="0"/>
          <w:numId w:val="5"/>
        </w:numPr>
      </w:pPr>
      <w:r>
        <w:t>Voice-over:</w:t>
      </w:r>
    </w:p>
    <w:p w14:paraId="7CEE51AD" w14:textId="6682F548" w:rsidR="081B8245" w:rsidRDefault="081B8245" w:rsidP="775226CE">
      <w:pPr>
        <w:pStyle w:val="ListParagraph"/>
        <w:numPr>
          <w:ilvl w:val="1"/>
          <w:numId w:val="5"/>
        </w:numPr>
      </w:pPr>
      <w:r>
        <w:t xml:space="preserve">Instructions with yours as </w:t>
      </w:r>
      <w:proofErr w:type="gramStart"/>
      <w:r>
        <w:t>needed</w:t>
      </w:r>
      <w:proofErr w:type="gramEnd"/>
    </w:p>
    <w:p w14:paraId="7AB25D69" w14:textId="1769317B" w:rsidR="775226CE" w:rsidRDefault="775226CE" w:rsidP="775226CE"/>
    <w:p w14:paraId="71933D17" w14:textId="4E5C17B0" w:rsidR="00231E27" w:rsidRDefault="00231E27" w:rsidP="00231E27">
      <w:bookmarkStart w:id="27" w:name="s29"/>
      <w:r>
        <w:t xml:space="preserve">Slide 29 </w:t>
      </w:r>
      <w:bookmarkEnd w:id="27"/>
      <w:r>
        <w:t>– Remove and Replace</w:t>
      </w:r>
    </w:p>
    <w:p w14:paraId="03633257" w14:textId="77777777" w:rsidR="1ACB6072" w:rsidRDefault="1ACB6072" w:rsidP="775226CE">
      <w:pPr>
        <w:pStyle w:val="ListParagraph"/>
        <w:numPr>
          <w:ilvl w:val="0"/>
          <w:numId w:val="5"/>
        </w:numPr>
        <w:rPr>
          <w:rFonts w:eastAsiaTheme="minorEastAsia"/>
        </w:rPr>
      </w:pPr>
      <w:r>
        <w:t>Image</w:t>
      </w:r>
    </w:p>
    <w:p w14:paraId="2419C311" w14:textId="61883689" w:rsidR="1ACB6072" w:rsidRDefault="1ACB6072" w:rsidP="775226CE">
      <w:pPr>
        <w:pStyle w:val="ListParagraph"/>
        <w:numPr>
          <w:ilvl w:val="1"/>
          <w:numId w:val="5"/>
        </w:numPr>
        <w:rPr>
          <w:rFonts w:eastAsiaTheme="minorEastAsia"/>
        </w:rPr>
      </w:pPr>
      <w:r>
        <w:t>Slide Image/ Question details with yours</w:t>
      </w:r>
    </w:p>
    <w:p w14:paraId="5B3F3919" w14:textId="10F2FCEA" w:rsidR="1ACB6072" w:rsidRDefault="1ACB6072" w:rsidP="775226CE">
      <w:pPr>
        <w:pStyle w:val="ListParagraph"/>
        <w:numPr>
          <w:ilvl w:val="0"/>
          <w:numId w:val="5"/>
        </w:numPr>
      </w:pPr>
      <w:r>
        <w:t>Voice-over:</w:t>
      </w:r>
    </w:p>
    <w:p w14:paraId="3B424922" w14:textId="4950F321" w:rsidR="1ACB6072" w:rsidRDefault="1ACB6072" w:rsidP="775226CE">
      <w:pPr>
        <w:pStyle w:val="ListParagraph"/>
        <w:numPr>
          <w:ilvl w:val="1"/>
          <w:numId w:val="5"/>
        </w:numPr>
      </w:pPr>
      <w:r>
        <w:t xml:space="preserve">Instructions with yours as </w:t>
      </w:r>
      <w:proofErr w:type="gramStart"/>
      <w:r>
        <w:t>needed</w:t>
      </w:r>
      <w:proofErr w:type="gramEnd"/>
    </w:p>
    <w:p w14:paraId="2CFE9E13" w14:textId="77777777" w:rsidR="00584A6F" w:rsidRPr="00B82382" w:rsidRDefault="00584A6F" w:rsidP="00584A6F">
      <w:pPr>
        <w:pStyle w:val="ListParagraph"/>
        <w:ind w:left="0"/>
        <w:rPr>
          <w:rFonts w:eastAsiaTheme="minorEastAsia"/>
        </w:rPr>
      </w:pPr>
    </w:p>
    <w:p w14:paraId="712AF4B7" w14:textId="32FD5D95" w:rsidR="00F50F83" w:rsidRDefault="00EB4986">
      <w:pPr>
        <w:rPr>
          <w:b/>
          <w:bCs/>
          <w:sz w:val="24"/>
          <w:szCs w:val="24"/>
        </w:rPr>
      </w:pPr>
      <w:r w:rsidRPr="005B6C18">
        <w:rPr>
          <w:b/>
          <w:bCs/>
          <w:sz w:val="24"/>
          <w:szCs w:val="24"/>
        </w:rPr>
        <w:t>References</w:t>
      </w:r>
    </w:p>
    <w:p w14:paraId="3CFBE270" w14:textId="11231C73" w:rsidR="008A0ACE" w:rsidRDefault="008A0ACE" w:rsidP="00E4048C">
      <w:pPr>
        <w:pStyle w:val="ListParagraph"/>
        <w:numPr>
          <w:ilvl w:val="0"/>
          <w:numId w:val="6"/>
        </w:numPr>
      </w:pPr>
      <w:r>
        <w:t>AMHSA</w:t>
      </w:r>
      <w:r w:rsidR="008243A2">
        <w:t xml:space="preserve">’s </w:t>
      </w:r>
      <w:r w:rsidR="008243A2" w:rsidRPr="00333744">
        <w:rPr>
          <w:i/>
          <w:iCs/>
        </w:rPr>
        <w:t xml:space="preserve">Online H&amp;S Orientation Template </w:t>
      </w:r>
      <w:proofErr w:type="spellStart"/>
      <w:r w:rsidR="008243A2" w:rsidRPr="00333744">
        <w:rPr>
          <w:i/>
          <w:iCs/>
        </w:rPr>
        <w:t>vr</w:t>
      </w:r>
      <w:proofErr w:type="spellEnd"/>
      <w:r w:rsidR="008243A2" w:rsidRPr="00333744">
        <w:rPr>
          <w:i/>
          <w:iCs/>
        </w:rPr>
        <w:t xml:space="preserve">. </w:t>
      </w:r>
      <w:r w:rsidR="00AA1D6C" w:rsidRPr="00333744">
        <w:rPr>
          <w:i/>
          <w:iCs/>
        </w:rPr>
        <w:t>2</w:t>
      </w:r>
      <w:r w:rsidR="008243A2" w:rsidRPr="00333744">
        <w:rPr>
          <w:i/>
          <w:iCs/>
        </w:rPr>
        <w:t>.0</w:t>
      </w:r>
    </w:p>
    <w:p w14:paraId="0B072991" w14:textId="4DB7E92D" w:rsidR="00AA1D6C" w:rsidRPr="008A0ACE" w:rsidRDefault="004C2CCF" w:rsidP="00E4048C">
      <w:pPr>
        <w:pStyle w:val="ListParagraph"/>
        <w:numPr>
          <w:ilvl w:val="0"/>
          <w:numId w:val="6"/>
        </w:numPr>
      </w:pPr>
      <w:r>
        <w:t>AMHSA’s</w:t>
      </w:r>
      <w:r w:rsidR="00705B92">
        <w:t xml:space="preserve"> </w:t>
      </w:r>
      <w:r w:rsidR="00705B92" w:rsidRPr="00705B92">
        <w:rPr>
          <w:i/>
          <w:iCs/>
        </w:rPr>
        <w:t xml:space="preserve">Online H&amp;S Orientation Sample – Grey Goose </w:t>
      </w:r>
      <w:proofErr w:type="spellStart"/>
      <w:r w:rsidR="00705B92" w:rsidRPr="00705B92">
        <w:rPr>
          <w:i/>
          <w:iCs/>
        </w:rPr>
        <w:t>vr</w:t>
      </w:r>
      <w:proofErr w:type="spellEnd"/>
      <w:r w:rsidR="00705B92" w:rsidRPr="00705B92">
        <w:rPr>
          <w:i/>
          <w:iCs/>
        </w:rPr>
        <w:t>. 2.0</w:t>
      </w:r>
    </w:p>
    <w:p w14:paraId="6F04B7FD" w14:textId="77777777" w:rsidR="00F50F83" w:rsidRDefault="00F50F83"/>
    <w:sectPr w:rsidR="00F50F83">
      <w:head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1CBEA7" w14:textId="77777777" w:rsidR="002339F9" w:rsidRDefault="002339F9" w:rsidP="002F0707">
      <w:pPr>
        <w:spacing w:after="0" w:line="240" w:lineRule="auto"/>
      </w:pPr>
      <w:r>
        <w:separator/>
      </w:r>
    </w:p>
  </w:endnote>
  <w:endnote w:type="continuationSeparator" w:id="0">
    <w:p w14:paraId="32C69FC2" w14:textId="77777777" w:rsidR="002339F9" w:rsidRDefault="002339F9" w:rsidP="002F0707">
      <w:pPr>
        <w:spacing w:after="0" w:line="240" w:lineRule="auto"/>
      </w:pPr>
      <w:r>
        <w:continuationSeparator/>
      </w:r>
    </w:p>
  </w:endnote>
  <w:endnote w:type="continuationNotice" w:id="1">
    <w:p w14:paraId="526A025A" w14:textId="77777777" w:rsidR="002339F9" w:rsidRDefault="002339F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E2581C" w14:textId="77777777" w:rsidR="002339F9" w:rsidRDefault="002339F9" w:rsidP="002F0707">
      <w:pPr>
        <w:spacing w:after="0" w:line="240" w:lineRule="auto"/>
      </w:pPr>
      <w:r>
        <w:separator/>
      </w:r>
    </w:p>
  </w:footnote>
  <w:footnote w:type="continuationSeparator" w:id="0">
    <w:p w14:paraId="6284DAF5" w14:textId="77777777" w:rsidR="002339F9" w:rsidRDefault="002339F9" w:rsidP="002F0707">
      <w:pPr>
        <w:spacing w:after="0" w:line="240" w:lineRule="auto"/>
      </w:pPr>
      <w:r>
        <w:continuationSeparator/>
      </w:r>
    </w:p>
  </w:footnote>
  <w:footnote w:type="continuationNotice" w:id="1">
    <w:p w14:paraId="71813414" w14:textId="77777777" w:rsidR="002339F9" w:rsidRDefault="002339F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F6A9BC" w14:textId="35F9A091" w:rsidR="002F0707" w:rsidRDefault="00EE37D8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4919D23" wp14:editId="3AF23E95">
          <wp:simplePos x="0" y="0"/>
          <wp:positionH relativeFrom="column">
            <wp:posOffset>4266565</wp:posOffset>
          </wp:positionH>
          <wp:positionV relativeFrom="paragraph">
            <wp:posOffset>-47625</wp:posOffset>
          </wp:positionV>
          <wp:extent cx="1724831" cy="444016"/>
          <wp:effectExtent l="0" t="0" r="8890" b="0"/>
          <wp:wrapNone/>
          <wp:docPr id="2" name="Picture 2" descr="A logo of a company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logo of a company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24831" cy="44401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775226CE">
      <w:t xml:space="preserve">Online Health and Safety Orientation </w:t>
    </w:r>
  </w:p>
  <w:p w14:paraId="0D6A8C16" w14:textId="63116151" w:rsidR="004F510B" w:rsidRDefault="00CF4BEB">
    <w:pPr>
      <w:pStyle w:val="Header"/>
    </w:pPr>
    <w:r>
      <w:t xml:space="preserve">Customizing </w:t>
    </w:r>
    <w:r w:rsidR="008C61F8">
      <w:t xml:space="preserve">Health and Safety Orientation </w:t>
    </w:r>
  </w:p>
  <w:p w14:paraId="2CA8C0E0" w14:textId="3D0E43C6" w:rsidR="006F7521" w:rsidRDefault="006F7521" w:rsidP="008C61F8">
    <w:pPr>
      <w:pStyle w:val="Header"/>
      <w:pBdr>
        <w:bottom w:val="single" w:sz="4" w:space="1" w:color="auto"/>
      </w:pBdr>
    </w:pPr>
    <w:r>
      <w:t xml:space="preserve">Instructions </w:t>
    </w:r>
    <w:r w:rsidR="00663365">
      <w:t>–</w:t>
    </w:r>
    <w:r>
      <w:t xml:space="preserve"> </w:t>
    </w:r>
    <w:r w:rsidR="00663365">
      <w:t>Using the Health and Safety Templa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9A7C02"/>
    <w:multiLevelType w:val="hybridMultilevel"/>
    <w:tmpl w:val="48ECD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F4579E"/>
    <w:multiLevelType w:val="hybridMultilevel"/>
    <w:tmpl w:val="13A607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7F292F"/>
    <w:multiLevelType w:val="hybridMultilevel"/>
    <w:tmpl w:val="2F7047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5601B4"/>
    <w:multiLevelType w:val="hybridMultilevel"/>
    <w:tmpl w:val="F2AEA7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AF1F01"/>
    <w:multiLevelType w:val="hybridMultilevel"/>
    <w:tmpl w:val="2D74041A"/>
    <w:lvl w:ilvl="0" w:tplc="7B0270D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520411"/>
    <w:multiLevelType w:val="hybridMultilevel"/>
    <w:tmpl w:val="743A565E"/>
    <w:lvl w:ilvl="0" w:tplc="7B0270DC">
      <w:start w:val="1"/>
      <w:numFmt w:val="decimal"/>
      <w:lvlText w:val="%1-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4AA678C8"/>
    <w:multiLevelType w:val="hybridMultilevel"/>
    <w:tmpl w:val="BB2C1F54"/>
    <w:lvl w:ilvl="0" w:tplc="2FC26EA8">
      <w:start w:val="1"/>
      <w:numFmt w:val="decimal"/>
      <w:lvlText w:val="%1."/>
      <w:lvlJc w:val="left"/>
      <w:pPr>
        <w:ind w:left="720" w:hanging="360"/>
      </w:pPr>
    </w:lvl>
    <w:lvl w:ilvl="1" w:tplc="979231A2">
      <w:start w:val="1"/>
      <w:numFmt w:val="lowerLetter"/>
      <w:lvlText w:val="%2."/>
      <w:lvlJc w:val="left"/>
      <w:pPr>
        <w:ind w:left="1440" w:hanging="360"/>
      </w:pPr>
    </w:lvl>
    <w:lvl w:ilvl="2" w:tplc="A28E8DD4">
      <w:start w:val="1"/>
      <w:numFmt w:val="lowerRoman"/>
      <w:lvlText w:val="%3."/>
      <w:lvlJc w:val="right"/>
      <w:pPr>
        <w:ind w:left="2160" w:hanging="180"/>
      </w:pPr>
    </w:lvl>
    <w:lvl w:ilvl="3" w:tplc="6E30B672">
      <w:start w:val="1"/>
      <w:numFmt w:val="decimal"/>
      <w:lvlText w:val="%4."/>
      <w:lvlJc w:val="left"/>
      <w:pPr>
        <w:ind w:left="2880" w:hanging="360"/>
      </w:pPr>
    </w:lvl>
    <w:lvl w:ilvl="4" w:tplc="AFAE25CA">
      <w:start w:val="1"/>
      <w:numFmt w:val="lowerLetter"/>
      <w:lvlText w:val="%5."/>
      <w:lvlJc w:val="left"/>
      <w:pPr>
        <w:ind w:left="3600" w:hanging="360"/>
      </w:pPr>
    </w:lvl>
    <w:lvl w:ilvl="5" w:tplc="F998FEDA">
      <w:start w:val="1"/>
      <w:numFmt w:val="lowerRoman"/>
      <w:lvlText w:val="%6."/>
      <w:lvlJc w:val="right"/>
      <w:pPr>
        <w:ind w:left="4320" w:hanging="180"/>
      </w:pPr>
    </w:lvl>
    <w:lvl w:ilvl="6" w:tplc="8F58BE3C">
      <w:start w:val="1"/>
      <w:numFmt w:val="decimal"/>
      <w:lvlText w:val="%7."/>
      <w:lvlJc w:val="left"/>
      <w:pPr>
        <w:ind w:left="5040" w:hanging="360"/>
      </w:pPr>
    </w:lvl>
    <w:lvl w:ilvl="7" w:tplc="9C3ACBC0">
      <w:start w:val="1"/>
      <w:numFmt w:val="lowerLetter"/>
      <w:lvlText w:val="%8."/>
      <w:lvlJc w:val="left"/>
      <w:pPr>
        <w:ind w:left="5760" w:hanging="360"/>
      </w:pPr>
    </w:lvl>
    <w:lvl w:ilvl="8" w:tplc="FB22F130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AA52F69"/>
    <w:multiLevelType w:val="hybridMultilevel"/>
    <w:tmpl w:val="3344090A"/>
    <w:lvl w:ilvl="0" w:tplc="3EDCEE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347E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130F0E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A880DF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05C33E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DE62D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FAE28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8FA564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AE145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DAB40DC"/>
    <w:multiLevelType w:val="hybridMultilevel"/>
    <w:tmpl w:val="DF0420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7E3321F"/>
    <w:multiLevelType w:val="hybridMultilevel"/>
    <w:tmpl w:val="380ECE46"/>
    <w:lvl w:ilvl="0" w:tplc="0584EF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7DCFCD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70C56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E34C54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0BA02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FB47A3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0FAB1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F88CD7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CAA2F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02B6344"/>
    <w:multiLevelType w:val="hybridMultilevel"/>
    <w:tmpl w:val="EE2CC492"/>
    <w:lvl w:ilvl="0" w:tplc="AFE2F4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CA064A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0881C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C5448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827A11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FC2300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CCC6CE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B4CDAF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148317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 w15:restartNumberingAfterBreak="0">
    <w:nsid w:val="756149CD"/>
    <w:multiLevelType w:val="hybridMultilevel"/>
    <w:tmpl w:val="174049C8"/>
    <w:lvl w:ilvl="0" w:tplc="F80800F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7684C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6E0593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87A1A1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C26B9E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8A4638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B12A0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428BE0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8CE2F6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 w16cid:durableId="556745924">
    <w:abstractNumId w:val="7"/>
  </w:num>
  <w:num w:numId="2" w16cid:durableId="460074044">
    <w:abstractNumId w:val="6"/>
  </w:num>
  <w:num w:numId="3" w16cid:durableId="633172901">
    <w:abstractNumId w:val="8"/>
  </w:num>
  <w:num w:numId="4" w16cid:durableId="244150764">
    <w:abstractNumId w:val="0"/>
  </w:num>
  <w:num w:numId="5" w16cid:durableId="1037507922">
    <w:abstractNumId w:val="2"/>
  </w:num>
  <w:num w:numId="6" w16cid:durableId="1247690763">
    <w:abstractNumId w:val="1"/>
  </w:num>
  <w:num w:numId="7" w16cid:durableId="496460469">
    <w:abstractNumId w:val="9"/>
  </w:num>
  <w:num w:numId="8" w16cid:durableId="1551267487">
    <w:abstractNumId w:val="4"/>
  </w:num>
  <w:num w:numId="9" w16cid:durableId="416559892">
    <w:abstractNumId w:val="5"/>
  </w:num>
  <w:num w:numId="10" w16cid:durableId="271399434">
    <w:abstractNumId w:val="3"/>
  </w:num>
  <w:num w:numId="11" w16cid:durableId="777526571">
    <w:abstractNumId w:val="10"/>
  </w:num>
  <w:num w:numId="12" w16cid:durableId="11639360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zMDY0MjU3NTA2sDBQ0lEKTi0uzszPAykwrgUAgoGtYywAAAA="/>
  </w:docVars>
  <w:rsids>
    <w:rsidRoot w:val="00F50F83"/>
    <w:rsid w:val="00043EC6"/>
    <w:rsid w:val="0007454D"/>
    <w:rsid w:val="00075D6C"/>
    <w:rsid w:val="00083888"/>
    <w:rsid w:val="00085931"/>
    <w:rsid w:val="00092060"/>
    <w:rsid w:val="000B55A4"/>
    <w:rsid w:val="000B7D3E"/>
    <w:rsid w:val="000F5DA2"/>
    <w:rsid w:val="00110718"/>
    <w:rsid w:val="00124D6B"/>
    <w:rsid w:val="00146B5C"/>
    <w:rsid w:val="00154FB9"/>
    <w:rsid w:val="00172C26"/>
    <w:rsid w:val="001A1616"/>
    <w:rsid w:val="001A2328"/>
    <w:rsid w:val="001B0397"/>
    <w:rsid w:val="001B3A9E"/>
    <w:rsid w:val="001B593D"/>
    <w:rsid w:val="001B615A"/>
    <w:rsid w:val="001C0F09"/>
    <w:rsid w:val="001C72AB"/>
    <w:rsid w:val="001D253C"/>
    <w:rsid w:val="00202BC7"/>
    <w:rsid w:val="00210FFB"/>
    <w:rsid w:val="002237AB"/>
    <w:rsid w:val="00227F59"/>
    <w:rsid w:val="00231E27"/>
    <w:rsid w:val="002339F9"/>
    <w:rsid w:val="00263D61"/>
    <w:rsid w:val="00267266"/>
    <w:rsid w:val="00290084"/>
    <w:rsid w:val="002A0EAC"/>
    <w:rsid w:val="002A6992"/>
    <w:rsid w:val="002C6F9E"/>
    <w:rsid w:val="002F0707"/>
    <w:rsid w:val="002F292E"/>
    <w:rsid w:val="002F2CEB"/>
    <w:rsid w:val="003166F6"/>
    <w:rsid w:val="00321DD5"/>
    <w:rsid w:val="00326B22"/>
    <w:rsid w:val="00333744"/>
    <w:rsid w:val="003368AA"/>
    <w:rsid w:val="00347A1A"/>
    <w:rsid w:val="003560C0"/>
    <w:rsid w:val="0037305D"/>
    <w:rsid w:val="0038262D"/>
    <w:rsid w:val="00393A8B"/>
    <w:rsid w:val="003B1E65"/>
    <w:rsid w:val="003C1FE5"/>
    <w:rsid w:val="003C54AA"/>
    <w:rsid w:val="00417EBF"/>
    <w:rsid w:val="0043127A"/>
    <w:rsid w:val="00436739"/>
    <w:rsid w:val="004935AD"/>
    <w:rsid w:val="004C24B3"/>
    <w:rsid w:val="004C2CCF"/>
    <w:rsid w:val="004D636D"/>
    <w:rsid w:val="004E0DDB"/>
    <w:rsid w:val="004F510B"/>
    <w:rsid w:val="005078A9"/>
    <w:rsid w:val="00516D96"/>
    <w:rsid w:val="00536D54"/>
    <w:rsid w:val="00566EB4"/>
    <w:rsid w:val="00584A6F"/>
    <w:rsid w:val="005A6399"/>
    <w:rsid w:val="005A6AE7"/>
    <w:rsid w:val="005B6C18"/>
    <w:rsid w:val="005C3D0A"/>
    <w:rsid w:val="005D436D"/>
    <w:rsid w:val="006034F7"/>
    <w:rsid w:val="00606863"/>
    <w:rsid w:val="006164AD"/>
    <w:rsid w:val="00651238"/>
    <w:rsid w:val="00663365"/>
    <w:rsid w:val="006704B7"/>
    <w:rsid w:val="00697817"/>
    <w:rsid w:val="006B644A"/>
    <w:rsid w:val="006D06B5"/>
    <w:rsid w:val="006F5006"/>
    <w:rsid w:val="006F7521"/>
    <w:rsid w:val="00705B92"/>
    <w:rsid w:val="007139E8"/>
    <w:rsid w:val="00731B6A"/>
    <w:rsid w:val="00732052"/>
    <w:rsid w:val="0077312F"/>
    <w:rsid w:val="0077468A"/>
    <w:rsid w:val="00783528"/>
    <w:rsid w:val="008243A2"/>
    <w:rsid w:val="00827F73"/>
    <w:rsid w:val="008509B0"/>
    <w:rsid w:val="00850AEF"/>
    <w:rsid w:val="00871BEB"/>
    <w:rsid w:val="00873E94"/>
    <w:rsid w:val="00891E7F"/>
    <w:rsid w:val="00894B2B"/>
    <w:rsid w:val="008A0ACE"/>
    <w:rsid w:val="008B6DE9"/>
    <w:rsid w:val="008C61F8"/>
    <w:rsid w:val="008E2BC8"/>
    <w:rsid w:val="00903487"/>
    <w:rsid w:val="00932FFE"/>
    <w:rsid w:val="009636B1"/>
    <w:rsid w:val="00973DD7"/>
    <w:rsid w:val="0098649A"/>
    <w:rsid w:val="009A17C3"/>
    <w:rsid w:val="009A509B"/>
    <w:rsid w:val="009B091B"/>
    <w:rsid w:val="009B5AD4"/>
    <w:rsid w:val="009D08E0"/>
    <w:rsid w:val="00A23E3F"/>
    <w:rsid w:val="00A30E5D"/>
    <w:rsid w:val="00A94A4C"/>
    <w:rsid w:val="00AA1D6C"/>
    <w:rsid w:val="00AE3494"/>
    <w:rsid w:val="00AF4BF2"/>
    <w:rsid w:val="00B03AFF"/>
    <w:rsid w:val="00B35A28"/>
    <w:rsid w:val="00B71989"/>
    <w:rsid w:val="00B77159"/>
    <w:rsid w:val="00B82382"/>
    <w:rsid w:val="00B83D63"/>
    <w:rsid w:val="00B86F2E"/>
    <w:rsid w:val="00B90D2E"/>
    <w:rsid w:val="00BD01C2"/>
    <w:rsid w:val="00BD452D"/>
    <w:rsid w:val="00C3041E"/>
    <w:rsid w:val="00C33B7C"/>
    <w:rsid w:val="00C61A6E"/>
    <w:rsid w:val="00C80343"/>
    <w:rsid w:val="00C815F8"/>
    <w:rsid w:val="00C81B9F"/>
    <w:rsid w:val="00C848DC"/>
    <w:rsid w:val="00CA0F28"/>
    <w:rsid w:val="00CD32EB"/>
    <w:rsid w:val="00CF4BEB"/>
    <w:rsid w:val="00D00D00"/>
    <w:rsid w:val="00D0261A"/>
    <w:rsid w:val="00D144E7"/>
    <w:rsid w:val="00D23E62"/>
    <w:rsid w:val="00D60CCB"/>
    <w:rsid w:val="00D71426"/>
    <w:rsid w:val="00DA4487"/>
    <w:rsid w:val="00DA715A"/>
    <w:rsid w:val="00DB3E94"/>
    <w:rsid w:val="00DB615E"/>
    <w:rsid w:val="00DB6750"/>
    <w:rsid w:val="00DD42E6"/>
    <w:rsid w:val="00DD7D2C"/>
    <w:rsid w:val="00E12107"/>
    <w:rsid w:val="00E13828"/>
    <w:rsid w:val="00E159E0"/>
    <w:rsid w:val="00E4048C"/>
    <w:rsid w:val="00E54281"/>
    <w:rsid w:val="00EA012F"/>
    <w:rsid w:val="00EA46A1"/>
    <w:rsid w:val="00EB4986"/>
    <w:rsid w:val="00EC698F"/>
    <w:rsid w:val="00EC6BE7"/>
    <w:rsid w:val="00EE37D8"/>
    <w:rsid w:val="00EE4C98"/>
    <w:rsid w:val="00EE712B"/>
    <w:rsid w:val="00F222FF"/>
    <w:rsid w:val="00F3067D"/>
    <w:rsid w:val="00F50F83"/>
    <w:rsid w:val="00F512D4"/>
    <w:rsid w:val="00F57592"/>
    <w:rsid w:val="00F7344D"/>
    <w:rsid w:val="00F75D2F"/>
    <w:rsid w:val="00F77226"/>
    <w:rsid w:val="00F86C6F"/>
    <w:rsid w:val="00FA3573"/>
    <w:rsid w:val="00FB1D60"/>
    <w:rsid w:val="00FC00A6"/>
    <w:rsid w:val="051201F9"/>
    <w:rsid w:val="06A38A72"/>
    <w:rsid w:val="081B8245"/>
    <w:rsid w:val="084B5A4A"/>
    <w:rsid w:val="08BEAF8B"/>
    <w:rsid w:val="09312B6A"/>
    <w:rsid w:val="0CAB1175"/>
    <w:rsid w:val="0D1181CB"/>
    <w:rsid w:val="0DBEF5E2"/>
    <w:rsid w:val="0E51ABD1"/>
    <w:rsid w:val="0E97E123"/>
    <w:rsid w:val="0EAD522C"/>
    <w:rsid w:val="114CC385"/>
    <w:rsid w:val="11EB587B"/>
    <w:rsid w:val="12AE5F58"/>
    <w:rsid w:val="1566DB71"/>
    <w:rsid w:val="15BEFF13"/>
    <w:rsid w:val="16DBC1E3"/>
    <w:rsid w:val="16DD92D8"/>
    <w:rsid w:val="19042F66"/>
    <w:rsid w:val="19911C39"/>
    <w:rsid w:val="1ACB6072"/>
    <w:rsid w:val="1C8E4348"/>
    <w:rsid w:val="1D118C09"/>
    <w:rsid w:val="1DED5727"/>
    <w:rsid w:val="20005DBD"/>
    <w:rsid w:val="2085A14F"/>
    <w:rsid w:val="228527A1"/>
    <w:rsid w:val="25F259AE"/>
    <w:rsid w:val="294823DB"/>
    <w:rsid w:val="2B9F6948"/>
    <w:rsid w:val="2C4F643C"/>
    <w:rsid w:val="2C7C9394"/>
    <w:rsid w:val="2F8F7D04"/>
    <w:rsid w:val="301E6F0D"/>
    <w:rsid w:val="3151939C"/>
    <w:rsid w:val="35D0EBF5"/>
    <w:rsid w:val="363BACE7"/>
    <w:rsid w:val="368A61E0"/>
    <w:rsid w:val="3775DC31"/>
    <w:rsid w:val="37D9BCF9"/>
    <w:rsid w:val="38330114"/>
    <w:rsid w:val="3B04BA19"/>
    <w:rsid w:val="3CE3C9B8"/>
    <w:rsid w:val="41F8ECA4"/>
    <w:rsid w:val="44F31C1D"/>
    <w:rsid w:val="46FE7895"/>
    <w:rsid w:val="47A19B88"/>
    <w:rsid w:val="47DD578B"/>
    <w:rsid w:val="48594A87"/>
    <w:rsid w:val="4939F2EA"/>
    <w:rsid w:val="495FFF8F"/>
    <w:rsid w:val="4A614DDD"/>
    <w:rsid w:val="4A79E364"/>
    <w:rsid w:val="4A93BA64"/>
    <w:rsid w:val="4BC0A39E"/>
    <w:rsid w:val="4C40E63D"/>
    <w:rsid w:val="4C51E014"/>
    <w:rsid w:val="4EA65E24"/>
    <w:rsid w:val="4EB06677"/>
    <w:rsid w:val="4F3A8726"/>
    <w:rsid w:val="5438C65C"/>
    <w:rsid w:val="5488C266"/>
    <w:rsid w:val="54B00675"/>
    <w:rsid w:val="54FBF316"/>
    <w:rsid w:val="563E8297"/>
    <w:rsid w:val="565DA3E6"/>
    <w:rsid w:val="582B6552"/>
    <w:rsid w:val="5836DCB1"/>
    <w:rsid w:val="59332150"/>
    <w:rsid w:val="59578762"/>
    <w:rsid w:val="5AB17B31"/>
    <w:rsid w:val="5BFB3971"/>
    <w:rsid w:val="5C511C40"/>
    <w:rsid w:val="5CFB2CA8"/>
    <w:rsid w:val="5D355419"/>
    <w:rsid w:val="5F3D576F"/>
    <w:rsid w:val="606AA279"/>
    <w:rsid w:val="61E1CAB6"/>
    <w:rsid w:val="640D1916"/>
    <w:rsid w:val="650CC76B"/>
    <w:rsid w:val="66176495"/>
    <w:rsid w:val="669A870A"/>
    <w:rsid w:val="67EB223D"/>
    <w:rsid w:val="68DEE5EC"/>
    <w:rsid w:val="699434A9"/>
    <w:rsid w:val="6AC5D2A3"/>
    <w:rsid w:val="6D05202E"/>
    <w:rsid w:val="6D9AD2FF"/>
    <w:rsid w:val="6E4E7D6F"/>
    <w:rsid w:val="6ECF5380"/>
    <w:rsid w:val="6F0C66F0"/>
    <w:rsid w:val="6F2CBFE6"/>
    <w:rsid w:val="70A62F16"/>
    <w:rsid w:val="719B67F9"/>
    <w:rsid w:val="75364FCD"/>
    <w:rsid w:val="75A704AA"/>
    <w:rsid w:val="75AC48D5"/>
    <w:rsid w:val="775226CE"/>
    <w:rsid w:val="77F196EF"/>
    <w:rsid w:val="784ED09B"/>
    <w:rsid w:val="78DEA56C"/>
    <w:rsid w:val="7A9C9A16"/>
    <w:rsid w:val="7B1FE46D"/>
    <w:rsid w:val="7D23317E"/>
    <w:rsid w:val="7D52CFB3"/>
    <w:rsid w:val="7D8D537A"/>
    <w:rsid w:val="7DF4BEC8"/>
    <w:rsid w:val="7EC914D6"/>
    <w:rsid w:val="7FF118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8E0C36"/>
  <w15:chartTrackingRefBased/>
  <w15:docId w15:val="{BEC69B38-908D-4F5A-AE15-745CD76249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253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F07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0707"/>
  </w:style>
  <w:style w:type="paragraph" w:styleId="Footer">
    <w:name w:val="footer"/>
    <w:basedOn w:val="Normal"/>
    <w:link w:val="FooterChar"/>
    <w:uiPriority w:val="99"/>
    <w:unhideWhenUsed/>
    <w:rsid w:val="002F07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0707"/>
  </w:style>
  <w:style w:type="character" w:styleId="Hyperlink">
    <w:name w:val="Hyperlink"/>
    <w:basedOn w:val="DefaultParagraphFont"/>
    <w:uiPriority w:val="99"/>
    <w:unhideWhenUsed/>
    <w:rsid w:val="0098649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8649A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DB67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231E2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997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34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65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03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0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2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safety@amhsa.net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safety@amhsa.net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mailto:safety@amhsa.net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afety@amshsa.net" TargetMode="External"/><Relationship Id="rId5" Type="http://schemas.openxmlformats.org/officeDocument/2006/relationships/numbering" Target="numbering.xml"/><Relationship Id="rId15" Type="http://schemas.openxmlformats.org/officeDocument/2006/relationships/hyperlink" Target="mailto:safety@amhsa.net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safety@amhsa.ne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ED3B433DCE434AAAF9009C03ADBBDD" ma:contentTypeVersion="8" ma:contentTypeDescription="Create a new document." ma:contentTypeScope="" ma:versionID="887bd2fc39296c9a5234e2641e5df85a">
  <xsd:schema xmlns:xsd="http://www.w3.org/2001/XMLSchema" xmlns:xs="http://www.w3.org/2001/XMLSchema" xmlns:p="http://schemas.microsoft.com/office/2006/metadata/properties" xmlns:ns2="39c977c7-84b8-4eec-837e-4951d8de14f7" targetNamespace="http://schemas.microsoft.com/office/2006/metadata/properties" ma:root="true" ma:fieldsID="d1309be66a8f9eae9776a957d004e38e" ns2:_="">
    <xsd:import namespace="39c977c7-84b8-4eec-837e-4951d8de14f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c977c7-84b8-4eec-837e-4951d8de14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C34CC1-60C6-4124-AC97-B945536B074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8391A8C-E11E-4926-955C-F8A1F93C765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8495A74-AEF7-42AA-88BD-DC94B778A3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9c977c7-84b8-4eec-837e-4951d8de14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F593BD7-DF4A-47E2-8FB2-AEA22567F5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029</Words>
  <Characters>7536</Characters>
  <Application>Microsoft Office Word</Application>
  <DocSecurity>0</DocSecurity>
  <Lines>685</Lines>
  <Paragraphs>658</Paragraphs>
  <ScaleCrop>false</ScaleCrop>
  <Company/>
  <LinksUpToDate>false</LinksUpToDate>
  <CharactersWithSpaces>7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k Northrop</dc:creator>
  <cp:keywords/>
  <dc:description/>
  <cp:lastModifiedBy>Krystal McDowell</cp:lastModifiedBy>
  <cp:revision>2</cp:revision>
  <dcterms:created xsi:type="dcterms:W3CDTF">2023-07-11T20:56:00Z</dcterms:created>
  <dcterms:modified xsi:type="dcterms:W3CDTF">2023-07-11T2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ED3B433DCE434AAAF9009C03ADBBDD</vt:lpwstr>
  </property>
</Properties>
</file>